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503370" w:rsidRDefault="00503370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03370" w:rsidRDefault="00503370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03370" w:rsidRDefault="00503370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03370" w:rsidRDefault="00503370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7314B" w:rsidRPr="00270FD5" w:rsidRDefault="006A444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Federal Government Stimulus Acts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52560E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6A444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Federal Government Stimulus Acts</w:t>
      </w:r>
    </w:p>
    <w:p w:rsidR="008374BE" w:rsidRDefault="00F21E16" w:rsidP="00C52D2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0B2F2E">
        <w:rPr>
          <w:rFonts w:ascii="Times New Roman" w:hAnsi="Times New Roman"/>
          <w:sz w:val="24"/>
          <w:szCs w:val="24"/>
          <w:shd w:val="clear" w:color="auto" w:fill="FFFFFF"/>
        </w:rPr>
        <w:t>U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has witnessed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various stimulus</w:t>
      </w:r>
      <w:r w:rsidR="004D18D9">
        <w:rPr>
          <w:rFonts w:ascii="Times New Roman" w:hAnsi="Times New Roman"/>
          <w:sz w:val="24"/>
          <w:szCs w:val="24"/>
          <w:shd w:val="clear" w:color="auto" w:fill="FFFFFF"/>
        </w:rPr>
        <w:t xml:space="preserve"> acts from the government in response to </w:t>
      </w:r>
      <w:r w:rsidR="002937C6">
        <w:rPr>
          <w:rFonts w:ascii="Times New Roman" w:hAnsi="Times New Roman"/>
          <w:sz w:val="24"/>
          <w:szCs w:val="24"/>
          <w:shd w:val="clear" w:color="auto" w:fill="FFFFFF"/>
        </w:rPr>
        <w:t>different</w:t>
      </w:r>
      <w:r w:rsidR="00B851E9">
        <w:rPr>
          <w:rFonts w:ascii="Times New Roman" w:hAnsi="Times New Roman"/>
          <w:sz w:val="24"/>
          <w:szCs w:val="24"/>
          <w:shd w:val="clear" w:color="auto" w:fill="FFFFFF"/>
        </w:rPr>
        <w:t xml:space="preserve"> tough</w:t>
      </w:r>
      <w:r w:rsidR="004D18D9">
        <w:rPr>
          <w:rFonts w:ascii="Times New Roman" w:hAnsi="Times New Roman"/>
          <w:sz w:val="24"/>
          <w:szCs w:val="24"/>
          <w:shd w:val="clear" w:color="auto" w:fill="FFFFFF"/>
        </w:rPr>
        <w:t xml:space="preserve"> economic </w:t>
      </w:r>
      <w:r w:rsidR="00B02BE0">
        <w:rPr>
          <w:rFonts w:ascii="Times New Roman" w:hAnsi="Times New Roman"/>
          <w:sz w:val="24"/>
          <w:szCs w:val="24"/>
          <w:shd w:val="clear" w:color="auto" w:fill="FFFFFF"/>
        </w:rPr>
        <w:t xml:space="preserve">times. </w:t>
      </w:r>
      <w:r w:rsidR="006D5649">
        <w:rPr>
          <w:rFonts w:ascii="Times New Roman" w:hAnsi="Times New Roman"/>
          <w:sz w:val="24"/>
          <w:szCs w:val="24"/>
          <w:shd w:val="clear" w:color="auto" w:fill="FFFFFF"/>
        </w:rPr>
        <w:t xml:space="preserve">By definition, stimulus acts are often </w:t>
      </w:r>
      <w:r w:rsidR="00895799">
        <w:rPr>
          <w:rFonts w:ascii="Times New Roman" w:hAnsi="Times New Roman"/>
          <w:sz w:val="24"/>
          <w:szCs w:val="24"/>
          <w:shd w:val="clear" w:color="auto" w:fill="FFFFFF"/>
        </w:rPr>
        <w:t>policy measures conducted</w:t>
      </w:r>
      <w:r w:rsidR="006D5649">
        <w:rPr>
          <w:rFonts w:ascii="Times New Roman" w:hAnsi="Times New Roman"/>
          <w:sz w:val="24"/>
          <w:szCs w:val="24"/>
          <w:shd w:val="clear" w:color="auto" w:fill="FFFFFF"/>
        </w:rPr>
        <w:t xml:space="preserve"> by the government to </w:t>
      </w:r>
      <w:r w:rsidR="00207730">
        <w:rPr>
          <w:rFonts w:ascii="Times New Roman" w:hAnsi="Times New Roman"/>
          <w:sz w:val="24"/>
          <w:szCs w:val="24"/>
          <w:shd w:val="clear" w:color="auto" w:fill="FFFFFF"/>
        </w:rPr>
        <w:t>reduce taxes</w:t>
      </w:r>
      <w:r w:rsidR="00B851E9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207730">
        <w:rPr>
          <w:rFonts w:ascii="Times New Roman" w:hAnsi="Times New Roman"/>
          <w:sz w:val="24"/>
          <w:szCs w:val="24"/>
          <w:shd w:val="clear" w:color="auto" w:fill="FFFFFF"/>
        </w:rPr>
        <w:t xml:space="preserve">corresponding regulations and increase government spending to help boost economic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activities. The</w:t>
      </w:r>
      <w:r w:rsidR="002937C6">
        <w:rPr>
          <w:rFonts w:ascii="Times New Roman" w:hAnsi="Times New Roman"/>
          <w:sz w:val="24"/>
          <w:szCs w:val="24"/>
          <w:shd w:val="clear" w:color="auto" w:fill="FFFFFF"/>
        </w:rPr>
        <w:t xml:space="preserve"> nation has currently witnessed various stimulus acts by the federal government, including payments to individuals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and businesses</w:t>
      </w:r>
      <w:r w:rsidR="00242724">
        <w:rPr>
          <w:rFonts w:ascii="Times New Roman" w:hAnsi="Times New Roman"/>
          <w:sz w:val="24"/>
          <w:szCs w:val="24"/>
          <w:shd w:val="clear" w:color="auto" w:fill="FFFFFF"/>
        </w:rPr>
        <w:t xml:space="preserve"> to boost the economy. </w:t>
      </w:r>
      <w:r w:rsidR="00B47813">
        <w:rPr>
          <w:rFonts w:ascii="Times New Roman" w:hAnsi="Times New Roman"/>
          <w:sz w:val="24"/>
          <w:szCs w:val="24"/>
          <w:shd w:val="clear" w:color="auto" w:fill="FFFFFF"/>
        </w:rPr>
        <w:t xml:space="preserve">This is because the global economy has been affected by the regulations implemented in response to the global pandemic, Covid 19. </w:t>
      </w:r>
      <w:r w:rsidR="00D7392D">
        <w:rPr>
          <w:rFonts w:ascii="Times New Roman" w:hAnsi="Times New Roman"/>
          <w:sz w:val="24"/>
          <w:szCs w:val="24"/>
          <w:shd w:val="clear" w:color="auto" w:fill="FFFFFF"/>
        </w:rPr>
        <w:t xml:space="preserve">Precisely, various business activities have been reduced, adversely affecting the generation of revenue. For instance, </w:t>
      </w:r>
      <w:r w:rsidR="000B2F2E">
        <w:rPr>
          <w:rFonts w:ascii="Times New Roman" w:hAnsi="Times New Roman"/>
          <w:sz w:val="24"/>
          <w:szCs w:val="24"/>
          <w:shd w:val="clear" w:color="auto" w:fill="FFFFFF"/>
        </w:rPr>
        <w:t>business operations have been reduced in the airline industry</w:t>
      </w:r>
      <w:r w:rsidR="005C4125">
        <w:rPr>
          <w:rFonts w:ascii="Times New Roman" w:hAnsi="Times New Roman"/>
          <w:sz w:val="24"/>
          <w:szCs w:val="24"/>
          <w:shd w:val="clear" w:color="auto" w:fill="FFFFFF"/>
        </w:rPr>
        <w:t xml:space="preserve"> due to the </w:t>
      </w:r>
      <w:r w:rsidR="0099583A">
        <w:rPr>
          <w:rFonts w:ascii="Times New Roman" w:hAnsi="Times New Roman"/>
          <w:sz w:val="24"/>
          <w:szCs w:val="24"/>
          <w:shd w:val="clear" w:color="auto" w:fill="FFFFFF"/>
        </w:rPr>
        <w:t>flight ban across different nations</w:t>
      </w:r>
      <w:r w:rsidR="00B66426">
        <w:rPr>
          <w:rFonts w:ascii="Times New Roman" w:hAnsi="Times New Roman"/>
          <w:sz w:val="24"/>
          <w:szCs w:val="24"/>
          <w:shd w:val="clear" w:color="auto" w:fill="FFFFFF"/>
        </w:rPr>
        <w:t xml:space="preserve"> (Sider &amp; Davidson, 2020)</w:t>
      </w:r>
      <w:r w:rsidR="0099583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369EC">
        <w:rPr>
          <w:rFonts w:ascii="Times New Roman" w:hAnsi="Times New Roman"/>
          <w:sz w:val="24"/>
          <w:szCs w:val="24"/>
          <w:shd w:val="clear" w:color="auto" w:fill="FFFFFF"/>
        </w:rPr>
        <w:t>However, in response to these challenges, the federal government provided a stimulus package of $2 trillion to help boost the economy in the industry.</w:t>
      </w:r>
    </w:p>
    <w:p w:rsidR="000369EC" w:rsidRDefault="00A6470D" w:rsidP="00C52D2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0770E2">
        <w:rPr>
          <w:rFonts w:ascii="Times New Roman" w:hAnsi="Times New Roman"/>
          <w:sz w:val="24"/>
          <w:szCs w:val="24"/>
          <w:shd w:val="clear" w:color="auto" w:fill="FFFFFF"/>
        </w:rPr>
        <w:t>Sider &amp; Davidson (2020),</w:t>
      </w:r>
      <w:r w:rsidR="00941AFB">
        <w:rPr>
          <w:rFonts w:ascii="Times New Roman" w:hAnsi="Times New Roman"/>
          <w:sz w:val="24"/>
          <w:szCs w:val="24"/>
          <w:shd w:val="clear" w:color="auto" w:fill="FFFFFF"/>
        </w:rPr>
        <w:t xml:space="preserve"> the stimulus package provided </w:t>
      </w:r>
      <w:r w:rsidR="005A7F7A">
        <w:rPr>
          <w:rFonts w:ascii="Times New Roman" w:hAnsi="Times New Roman"/>
          <w:sz w:val="24"/>
          <w:szCs w:val="24"/>
          <w:shd w:val="clear" w:color="auto" w:fill="FFFFFF"/>
        </w:rPr>
        <w:t xml:space="preserve">by Congress </w:t>
      </w:r>
      <w:r w:rsidR="008530CD">
        <w:rPr>
          <w:rFonts w:ascii="Times New Roman" w:hAnsi="Times New Roman"/>
          <w:sz w:val="24"/>
          <w:szCs w:val="24"/>
          <w:shd w:val="clear" w:color="auto" w:fill="FFFFFF"/>
        </w:rPr>
        <w:t>required the adoption of specific measures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8530CD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it was presented with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 xml:space="preserve"> particular conditions</w:t>
      </w:r>
      <w:r w:rsidR="008530CD">
        <w:rPr>
          <w:rFonts w:ascii="Times New Roman" w:hAnsi="Times New Roman"/>
          <w:sz w:val="24"/>
          <w:szCs w:val="24"/>
          <w:shd w:val="clear" w:color="auto" w:fill="FFFFFF"/>
        </w:rPr>
        <w:t xml:space="preserve">. However, the airlines receiving the aid </w:t>
      </w:r>
      <w:r w:rsidR="00CE0131">
        <w:rPr>
          <w:rFonts w:ascii="Times New Roman" w:hAnsi="Times New Roman"/>
          <w:sz w:val="24"/>
          <w:szCs w:val="24"/>
          <w:shd w:val="clear" w:color="auto" w:fill="FFFFFF"/>
        </w:rPr>
        <w:t>foun</w:t>
      </w:r>
      <w:r w:rsidR="008337C6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CE0131">
        <w:rPr>
          <w:rFonts w:ascii="Times New Roman" w:hAnsi="Times New Roman"/>
          <w:sz w:val="24"/>
          <w:szCs w:val="24"/>
          <w:shd w:val="clear" w:color="auto" w:fill="FFFFFF"/>
        </w:rPr>
        <w:t xml:space="preserve"> it challenging</w:t>
      </w:r>
      <w:r w:rsidR="008337C6">
        <w:rPr>
          <w:rFonts w:ascii="Times New Roman" w:hAnsi="Times New Roman"/>
          <w:sz w:val="24"/>
          <w:szCs w:val="24"/>
          <w:shd w:val="clear" w:color="auto" w:fill="FFFFFF"/>
        </w:rPr>
        <w:t xml:space="preserve"> to implement the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given requirements</w:t>
      </w:r>
      <w:r w:rsidR="00CE013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EF6B1A">
        <w:rPr>
          <w:rFonts w:ascii="Times New Roman" w:hAnsi="Times New Roman"/>
          <w:sz w:val="24"/>
          <w:szCs w:val="24"/>
          <w:shd w:val="clear" w:color="auto" w:fill="FFFFFF"/>
        </w:rPr>
        <w:t xml:space="preserve">Some of the provided </w:t>
      </w:r>
      <w:r w:rsidR="007E023C">
        <w:rPr>
          <w:rFonts w:ascii="Times New Roman" w:hAnsi="Times New Roman"/>
          <w:sz w:val="24"/>
          <w:szCs w:val="24"/>
          <w:shd w:val="clear" w:color="auto" w:fill="FFFFFF"/>
        </w:rPr>
        <w:t xml:space="preserve">conditions that accompanied the stimulus package included a block on laying off workers in the industry </w:t>
      </w:r>
      <w:r w:rsidR="00BE3547">
        <w:rPr>
          <w:rFonts w:ascii="Times New Roman" w:hAnsi="Times New Roman"/>
          <w:sz w:val="24"/>
          <w:szCs w:val="24"/>
          <w:shd w:val="clear" w:color="auto" w:fill="FFFFFF"/>
        </w:rPr>
        <w:t>or reducing the salaries</w:t>
      </w:r>
      <w:r w:rsidR="00CB45DE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0E58B1">
        <w:rPr>
          <w:rFonts w:ascii="Times New Roman" w:hAnsi="Times New Roman"/>
          <w:sz w:val="24"/>
          <w:szCs w:val="24"/>
          <w:shd w:val="clear" w:color="auto" w:fill="FFFFFF"/>
        </w:rPr>
        <w:t>Sider &amp; Davidson, 2020</w:t>
      </w:r>
      <w:r w:rsidR="00CB45DE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BE354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85125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</w:t>
      </w:r>
      <w:r w:rsidR="0037515E">
        <w:rPr>
          <w:rFonts w:ascii="Times New Roman" w:hAnsi="Times New Roman"/>
          <w:sz w:val="24"/>
          <w:szCs w:val="24"/>
          <w:shd w:val="clear" w:color="auto" w:fill="FFFFFF"/>
        </w:rPr>
        <w:t>30%of the provided aid was to be paid back</w:t>
      </w:r>
      <w:r w:rsidR="002D0A06">
        <w:rPr>
          <w:rFonts w:ascii="Times New Roman" w:hAnsi="Times New Roman"/>
          <w:sz w:val="24"/>
          <w:szCs w:val="24"/>
          <w:shd w:val="clear" w:color="auto" w:fill="FFFFFF"/>
        </w:rPr>
        <w:t xml:space="preserve">, which was not in line with the expectations of the </w:t>
      </w:r>
      <w:r w:rsidR="004C4514">
        <w:rPr>
          <w:rFonts w:ascii="Times New Roman" w:hAnsi="Times New Roman"/>
          <w:sz w:val="24"/>
          <w:szCs w:val="24"/>
          <w:shd w:val="clear" w:color="auto" w:fill="FFFFFF"/>
        </w:rPr>
        <w:t xml:space="preserve">staff in the 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ai</w:t>
      </w:r>
      <w:r w:rsidR="004C4514">
        <w:rPr>
          <w:rFonts w:ascii="Times New Roman" w:hAnsi="Times New Roman"/>
          <w:sz w:val="24"/>
          <w:szCs w:val="24"/>
          <w:shd w:val="clear" w:color="auto" w:fill="FFFFFF"/>
        </w:rPr>
        <w:t xml:space="preserve">rline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industry. Ideally</w:t>
      </w:r>
      <w:r w:rsidR="00937664">
        <w:rPr>
          <w:rFonts w:ascii="Times New Roman" w:hAnsi="Times New Roman"/>
          <w:sz w:val="24"/>
          <w:szCs w:val="24"/>
          <w:shd w:val="clear" w:color="auto" w:fill="FFFFFF"/>
        </w:rPr>
        <w:t xml:space="preserve">, most of the provided stimulus packages have always been perceived as grants. </w:t>
      </w:r>
      <w:r w:rsidR="00311AA6">
        <w:rPr>
          <w:rFonts w:ascii="Times New Roman" w:hAnsi="Times New Roman"/>
          <w:sz w:val="24"/>
          <w:szCs w:val="24"/>
          <w:shd w:val="clear" w:color="auto" w:fill="FFFFFF"/>
        </w:rPr>
        <w:t xml:space="preserve">However, with the economic challenges during the pandemic, repaying the 30% would reduce the 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industry's chances of</w:t>
      </w:r>
      <w:r w:rsidR="00311AA6">
        <w:rPr>
          <w:rFonts w:ascii="Times New Roman" w:hAnsi="Times New Roman"/>
          <w:sz w:val="24"/>
          <w:szCs w:val="24"/>
          <w:shd w:val="clear" w:color="auto" w:fill="FFFFFF"/>
        </w:rPr>
        <w:t xml:space="preserve"> recovering fully after the global pandemic</w:t>
      </w:r>
      <w:r w:rsidR="00A1304B">
        <w:rPr>
          <w:rFonts w:ascii="Times New Roman" w:hAnsi="Times New Roman"/>
          <w:sz w:val="24"/>
          <w:szCs w:val="24"/>
          <w:shd w:val="clear" w:color="auto" w:fill="FFFFFF"/>
        </w:rPr>
        <w:t xml:space="preserve"> (Sider &amp; Davidson, 2020)</w:t>
      </w:r>
      <w:r w:rsidR="00311AA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D41634">
        <w:rPr>
          <w:rFonts w:ascii="Times New Roman" w:hAnsi="Times New Roman"/>
          <w:sz w:val="24"/>
          <w:szCs w:val="24"/>
          <w:shd w:val="clear" w:color="auto" w:fill="FFFFFF"/>
        </w:rPr>
        <w:t xml:space="preserve">Therefore, in </w:t>
      </w:r>
      <w:r w:rsidR="00A4787C">
        <w:rPr>
          <w:rFonts w:ascii="Times New Roman" w:hAnsi="Times New Roman"/>
          <w:sz w:val="24"/>
          <w:szCs w:val="24"/>
          <w:shd w:val="clear" w:color="auto" w:fill="FFFFFF"/>
        </w:rPr>
        <w:t xml:space="preserve">response to the conditions laid out, </w:t>
      </w:r>
      <w:r w:rsidR="00BA1ED7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A1ED7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officials and the union</w:t>
      </w:r>
      <w:r w:rsidR="006801A2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1501BF">
        <w:rPr>
          <w:rFonts w:ascii="Times New Roman" w:hAnsi="Times New Roman"/>
          <w:sz w:val="24"/>
          <w:szCs w:val="24"/>
          <w:shd w:val="clear" w:color="auto" w:fill="FFFFFF"/>
        </w:rPr>
        <w:t xml:space="preserve">representing the employees presented various reasons why that would inhibit the 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industry's recove</w:t>
      </w:r>
      <w:r w:rsidR="001501BF">
        <w:rPr>
          <w:rFonts w:ascii="Times New Roman" w:hAnsi="Times New Roman"/>
          <w:sz w:val="24"/>
          <w:szCs w:val="24"/>
          <w:shd w:val="clear" w:color="auto" w:fill="FFFFFF"/>
        </w:rPr>
        <w:t>ry.</w:t>
      </w:r>
    </w:p>
    <w:p w:rsidR="0038220C" w:rsidRPr="0038220C" w:rsidRDefault="0038220C" w:rsidP="009B6A9F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icroeconomic Effects</w:t>
      </w:r>
    </w:p>
    <w:p w:rsidR="001B4E12" w:rsidRDefault="00B50C32" w:rsidP="004772BA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acquisition of the </w:t>
      </w:r>
      <w:r w:rsidR="00B729F0">
        <w:rPr>
          <w:rFonts w:ascii="Times New Roman" w:hAnsi="Times New Roman"/>
          <w:sz w:val="24"/>
          <w:szCs w:val="24"/>
          <w:shd w:val="clear" w:color="auto" w:fill="FFFFFF"/>
        </w:rPr>
        <w:t xml:space="preserve">$2 billion </w:t>
      </w:r>
      <w:r w:rsidR="00601831">
        <w:rPr>
          <w:rFonts w:ascii="Times New Roman" w:hAnsi="Times New Roman"/>
          <w:sz w:val="24"/>
          <w:szCs w:val="24"/>
          <w:shd w:val="clear" w:color="auto" w:fill="FFFFFF"/>
        </w:rPr>
        <w:t>stimulus package from the federal government initiated various impacts on the decisions made by the airline industry officials and the employees at large</w:t>
      </w:r>
      <w:r w:rsidR="00B742B8">
        <w:rPr>
          <w:rFonts w:ascii="Times New Roman" w:hAnsi="Times New Roman"/>
          <w:sz w:val="24"/>
          <w:szCs w:val="24"/>
          <w:shd w:val="clear" w:color="auto" w:fill="FFFFFF"/>
        </w:rPr>
        <w:t>, especially among the large airlines in the country</w:t>
      </w:r>
      <w:r w:rsidR="0060183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6516C">
        <w:rPr>
          <w:rFonts w:ascii="Times New Roman" w:hAnsi="Times New Roman"/>
          <w:sz w:val="24"/>
          <w:szCs w:val="24"/>
          <w:shd w:val="clear" w:color="auto" w:fill="FFFFFF"/>
        </w:rPr>
        <w:t xml:space="preserve">Precisely, </w:t>
      </w:r>
      <w:r w:rsidR="00442A05">
        <w:rPr>
          <w:rFonts w:ascii="Times New Roman" w:hAnsi="Times New Roman"/>
          <w:sz w:val="24"/>
          <w:szCs w:val="24"/>
          <w:shd w:val="clear" w:color="auto" w:fill="FFFFFF"/>
        </w:rPr>
        <w:t xml:space="preserve">the airline officials were affected since failure to implement sound and rational decisions would negatively influence their ability to 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recover from the economic shock entirely</w:t>
      </w:r>
      <w:r w:rsidR="00442A05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</w:t>
      </w:r>
      <w:r w:rsidR="00573935">
        <w:rPr>
          <w:rFonts w:ascii="Times New Roman" w:hAnsi="Times New Roman"/>
          <w:sz w:val="24"/>
          <w:szCs w:val="24"/>
          <w:shd w:val="clear" w:color="auto" w:fill="FFFFFF"/>
        </w:rPr>
        <w:t>the reception of the resources in the stimulus pack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573935">
        <w:rPr>
          <w:rFonts w:ascii="Times New Roman" w:hAnsi="Times New Roman"/>
          <w:sz w:val="24"/>
          <w:szCs w:val="24"/>
          <w:shd w:val="clear" w:color="auto" w:fill="FFFFFF"/>
        </w:rPr>
        <w:t>ge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573935">
        <w:rPr>
          <w:rFonts w:ascii="Times New Roman" w:hAnsi="Times New Roman"/>
          <w:sz w:val="24"/>
          <w:szCs w:val="24"/>
          <w:shd w:val="clear" w:color="auto" w:fill="FFFFFF"/>
        </w:rPr>
        <w:t xml:space="preserve"> including </w:t>
      </w:r>
      <w:r w:rsidR="00B0568B">
        <w:rPr>
          <w:rFonts w:ascii="Times New Roman" w:hAnsi="Times New Roman"/>
          <w:sz w:val="24"/>
          <w:szCs w:val="24"/>
          <w:shd w:val="clear" w:color="auto" w:fill="FFFFFF"/>
        </w:rPr>
        <w:t xml:space="preserve">payroll assistance, salaries, and </w:t>
      </w:r>
      <w:r w:rsidR="00503370">
        <w:rPr>
          <w:rFonts w:ascii="Times New Roman" w:hAnsi="Times New Roman"/>
          <w:sz w:val="24"/>
          <w:szCs w:val="24"/>
          <w:shd w:val="clear" w:color="auto" w:fill="FFFFFF"/>
        </w:rPr>
        <w:t>benefits, created</w:t>
      </w:r>
      <w:r w:rsidR="008D0BA1">
        <w:rPr>
          <w:rFonts w:ascii="Times New Roman" w:hAnsi="Times New Roman"/>
          <w:sz w:val="24"/>
          <w:szCs w:val="24"/>
          <w:shd w:val="clear" w:color="auto" w:fill="FFFFFF"/>
        </w:rPr>
        <w:t xml:space="preserve"> the risk of their failure to recover financially</w:t>
      </w:r>
      <w:r w:rsidR="00A1304B">
        <w:rPr>
          <w:rFonts w:ascii="Times New Roman" w:hAnsi="Times New Roman"/>
          <w:sz w:val="24"/>
          <w:szCs w:val="24"/>
          <w:shd w:val="clear" w:color="auto" w:fill="FFFFFF"/>
        </w:rPr>
        <w:t xml:space="preserve"> (Sider &amp; Davidson, 2020)</w:t>
      </w:r>
      <w:r w:rsidR="008D0BA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61E32">
        <w:rPr>
          <w:rFonts w:ascii="Times New Roman" w:hAnsi="Times New Roman"/>
          <w:sz w:val="24"/>
          <w:szCs w:val="24"/>
          <w:shd w:val="clear" w:color="auto" w:fill="FFFFFF"/>
        </w:rPr>
        <w:t xml:space="preserve">Moreover, the decisions made to prevent the airlines in the industry from going </w:t>
      </w:r>
      <w:r w:rsidR="0051689A">
        <w:rPr>
          <w:rFonts w:ascii="Times New Roman" w:hAnsi="Times New Roman"/>
          <w:sz w:val="24"/>
          <w:szCs w:val="24"/>
          <w:shd w:val="clear" w:color="auto" w:fill="FFFFFF"/>
        </w:rPr>
        <w:t>into debt would not include laying off employees</w:t>
      </w:r>
      <w:r w:rsidR="00733C1E">
        <w:rPr>
          <w:rFonts w:ascii="Times New Roman" w:hAnsi="Times New Roman"/>
          <w:sz w:val="24"/>
          <w:szCs w:val="24"/>
          <w:shd w:val="clear" w:color="auto" w:fill="FFFFFF"/>
        </w:rPr>
        <w:t xml:space="preserve"> since it was one of the con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733C1E">
        <w:rPr>
          <w:rFonts w:ascii="Times New Roman" w:hAnsi="Times New Roman"/>
          <w:sz w:val="24"/>
          <w:szCs w:val="24"/>
          <w:shd w:val="clear" w:color="auto" w:fill="FFFFFF"/>
        </w:rPr>
        <w:t xml:space="preserve">itions presented with the </w:t>
      </w:r>
      <w:r w:rsidR="00B12643">
        <w:rPr>
          <w:rFonts w:ascii="Times New Roman" w:hAnsi="Times New Roman"/>
          <w:sz w:val="24"/>
          <w:szCs w:val="24"/>
          <w:shd w:val="clear" w:color="auto" w:fill="FFFFFF"/>
        </w:rPr>
        <w:t xml:space="preserve">stimulus package. </w:t>
      </w:r>
      <w:r w:rsidR="00541383">
        <w:rPr>
          <w:rFonts w:ascii="Times New Roman" w:hAnsi="Times New Roman"/>
          <w:sz w:val="24"/>
          <w:szCs w:val="24"/>
          <w:shd w:val="clear" w:color="auto" w:fill="FFFFFF"/>
        </w:rPr>
        <w:t>This resulted in the country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41383">
        <w:rPr>
          <w:rFonts w:ascii="Times New Roman" w:hAnsi="Times New Roman"/>
          <w:sz w:val="24"/>
          <w:szCs w:val="24"/>
          <w:shd w:val="clear" w:color="auto" w:fill="FFFFFF"/>
        </w:rPr>
        <w:t>s airline</w:t>
      </w:r>
      <w:r w:rsidR="007145D8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541383">
        <w:rPr>
          <w:rFonts w:ascii="Times New Roman" w:hAnsi="Times New Roman"/>
          <w:sz w:val="24"/>
          <w:szCs w:val="24"/>
          <w:shd w:val="clear" w:color="auto" w:fill="FFFFFF"/>
        </w:rPr>
        <w:t xml:space="preserve"> reducing flying by about 70% to ensure that they 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>could</w:t>
      </w:r>
      <w:r w:rsidR="007145D8">
        <w:rPr>
          <w:rFonts w:ascii="Times New Roman" w:hAnsi="Times New Roman"/>
          <w:sz w:val="24"/>
          <w:szCs w:val="24"/>
          <w:shd w:val="clear" w:color="auto" w:fill="FFFFFF"/>
        </w:rPr>
        <w:t xml:space="preserve"> meet the conditions required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 xml:space="preserve"> by the federal stimulus aid</w:t>
      </w:r>
      <w:r w:rsidR="007145D8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FE170F" w:rsidRDefault="00FE170F" w:rsidP="004772BA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the </w:t>
      </w:r>
      <w:r w:rsidR="00D607DD">
        <w:rPr>
          <w:rFonts w:ascii="Times New Roman" w:hAnsi="Times New Roman"/>
          <w:sz w:val="24"/>
          <w:szCs w:val="24"/>
          <w:shd w:val="clear" w:color="auto" w:fill="FFFFFF"/>
        </w:rPr>
        <w:t>airlines</w:t>
      </w:r>
      <w:r w:rsidR="003B2C4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D607DD">
        <w:rPr>
          <w:rFonts w:ascii="Times New Roman" w:hAnsi="Times New Roman"/>
          <w:sz w:val="24"/>
          <w:szCs w:val="24"/>
          <w:shd w:val="clear" w:color="auto" w:fill="FFFFFF"/>
        </w:rPr>
        <w:t xml:space="preserve"> employees were also impacted</w:t>
      </w:r>
      <w:r w:rsidR="000A6FAE">
        <w:rPr>
          <w:rFonts w:ascii="Times New Roman" w:hAnsi="Times New Roman"/>
          <w:sz w:val="24"/>
          <w:szCs w:val="24"/>
          <w:shd w:val="clear" w:color="auto" w:fill="FFFFFF"/>
        </w:rPr>
        <w:t xml:space="preserve"> since decisions made by the officials defined their behavior</w:t>
      </w:r>
      <w:r w:rsidR="009C6B6B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973C5">
        <w:rPr>
          <w:rFonts w:ascii="Times New Roman" w:hAnsi="Times New Roman"/>
          <w:sz w:val="24"/>
          <w:szCs w:val="24"/>
          <w:shd w:val="clear" w:color="auto" w:fill="FFFFFF"/>
        </w:rPr>
        <w:t>Specifically</w:t>
      </w:r>
      <w:r w:rsidR="00AC0604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>many</w:t>
      </w:r>
      <w:r w:rsidR="00B973C5">
        <w:rPr>
          <w:rFonts w:ascii="Times New Roman" w:hAnsi="Times New Roman"/>
          <w:sz w:val="24"/>
          <w:szCs w:val="24"/>
          <w:shd w:val="clear" w:color="auto" w:fill="FFFFFF"/>
        </w:rPr>
        <w:t xml:space="preserve"> employees in the </w:t>
      </w:r>
      <w:r w:rsidR="00D07D12">
        <w:rPr>
          <w:rFonts w:ascii="Times New Roman" w:hAnsi="Times New Roman"/>
          <w:sz w:val="24"/>
          <w:szCs w:val="24"/>
          <w:shd w:val="clear" w:color="auto" w:fill="FFFFFF"/>
        </w:rPr>
        <w:t xml:space="preserve">industry chose to go on unpaid leave after the reduction 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>of the</w:t>
      </w:r>
      <w:r w:rsidR="00D07D12">
        <w:rPr>
          <w:rFonts w:ascii="Times New Roman" w:hAnsi="Times New Roman"/>
          <w:sz w:val="24"/>
          <w:szCs w:val="24"/>
          <w:shd w:val="clear" w:color="auto" w:fill="FFFFFF"/>
        </w:rPr>
        <w:t xml:space="preserve"> flights</w:t>
      </w:r>
      <w:r w:rsidR="008F6A21">
        <w:rPr>
          <w:rFonts w:ascii="Times New Roman" w:hAnsi="Times New Roman"/>
          <w:sz w:val="24"/>
          <w:szCs w:val="24"/>
          <w:shd w:val="clear" w:color="auto" w:fill="FFFFFF"/>
        </w:rPr>
        <w:t xml:space="preserve"> (Sider &amp; Davidson, 2020)</w:t>
      </w:r>
      <w:r w:rsidR="00D07D12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1761B">
        <w:rPr>
          <w:rFonts w:ascii="Times New Roman" w:hAnsi="Times New Roman"/>
          <w:sz w:val="24"/>
          <w:szCs w:val="24"/>
          <w:shd w:val="clear" w:color="auto" w:fill="FFFFFF"/>
        </w:rPr>
        <w:t xml:space="preserve">However, this was mainly high among the </w:t>
      </w:r>
      <w:r w:rsidR="00210AB0">
        <w:rPr>
          <w:rFonts w:ascii="Times New Roman" w:hAnsi="Times New Roman"/>
          <w:sz w:val="24"/>
          <w:szCs w:val="24"/>
          <w:shd w:val="clear" w:color="auto" w:fill="FFFFFF"/>
        </w:rPr>
        <w:t xml:space="preserve">large </w:t>
      </w:r>
      <w:r w:rsidR="005A31CF">
        <w:rPr>
          <w:rFonts w:ascii="Times New Roman" w:hAnsi="Times New Roman"/>
          <w:sz w:val="24"/>
          <w:szCs w:val="24"/>
          <w:shd w:val="clear" w:color="auto" w:fill="FFFFFF"/>
        </w:rPr>
        <w:t xml:space="preserve">airline companies since the smaller airlines were excluded from repaying the 30%, specifically airlines </w:t>
      </w:r>
      <w:r w:rsidR="00653ACF">
        <w:rPr>
          <w:rFonts w:ascii="Times New Roman" w:hAnsi="Times New Roman"/>
          <w:sz w:val="24"/>
          <w:szCs w:val="24"/>
          <w:shd w:val="clear" w:color="auto" w:fill="FFFFFF"/>
        </w:rPr>
        <w:t xml:space="preserve">receiving </w:t>
      </w:r>
      <w:r w:rsidR="003E6D16">
        <w:rPr>
          <w:rFonts w:ascii="Times New Roman" w:hAnsi="Times New Roman"/>
          <w:sz w:val="24"/>
          <w:szCs w:val="24"/>
          <w:shd w:val="clear" w:color="auto" w:fill="FFFFFF"/>
        </w:rPr>
        <w:t xml:space="preserve">less than $100 million stimulus package. </w:t>
      </w:r>
      <w:r w:rsidR="008A6773">
        <w:rPr>
          <w:rFonts w:ascii="Times New Roman" w:hAnsi="Times New Roman"/>
          <w:sz w:val="24"/>
          <w:szCs w:val="24"/>
          <w:shd w:val="clear" w:color="auto" w:fill="FFFFFF"/>
        </w:rPr>
        <w:t xml:space="preserve">Moreover, due to the adopted Covid 19 regulations, the 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>number</w:t>
      </w:r>
      <w:r w:rsidR="008A6773">
        <w:rPr>
          <w:rFonts w:ascii="Times New Roman" w:hAnsi="Times New Roman"/>
          <w:sz w:val="24"/>
          <w:szCs w:val="24"/>
          <w:shd w:val="clear" w:color="auto" w:fill="FFFFFF"/>
        </w:rPr>
        <w:t xml:space="preserve"> of pass</w:t>
      </w:r>
      <w:r w:rsidR="007679D2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8A6773">
        <w:rPr>
          <w:rFonts w:ascii="Times New Roman" w:hAnsi="Times New Roman"/>
          <w:sz w:val="24"/>
          <w:szCs w:val="24"/>
          <w:shd w:val="clear" w:color="auto" w:fill="FFFFFF"/>
        </w:rPr>
        <w:t>ngers served by the airline industry dropped by about 95%, affecting revenue generation</w:t>
      </w:r>
      <w:r w:rsidR="005F3D10">
        <w:rPr>
          <w:rFonts w:ascii="Times New Roman" w:hAnsi="Times New Roman"/>
          <w:sz w:val="24"/>
          <w:szCs w:val="24"/>
          <w:shd w:val="clear" w:color="auto" w:fill="FFFFFF"/>
        </w:rPr>
        <w:t xml:space="preserve"> (Sider &amp; Davidson, 2020)</w:t>
      </w:r>
      <w:r w:rsidR="008A677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CD5F4A">
        <w:rPr>
          <w:rFonts w:ascii="Times New Roman" w:hAnsi="Times New Roman"/>
          <w:sz w:val="24"/>
          <w:szCs w:val="24"/>
          <w:shd w:val="clear" w:color="auto" w:fill="FFFFFF"/>
        </w:rPr>
        <w:t>Based on the b</w:t>
      </w:r>
      <w:r w:rsidR="002C7A05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CD5F4A">
        <w:rPr>
          <w:rFonts w:ascii="Times New Roman" w:hAnsi="Times New Roman"/>
          <w:sz w:val="24"/>
          <w:szCs w:val="24"/>
          <w:shd w:val="clear" w:color="auto" w:fill="FFFFFF"/>
        </w:rPr>
        <w:t>h</w:t>
      </w:r>
      <w:r w:rsidR="002C7A05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CD5F4A">
        <w:rPr>
          <w:rFonts w:ascii="Times New Roman" w:hAnsi="Times New Roman"/>
          <w:sz w:val="24"/>
          <w:szCs w:val="24"/>
          <w:shd w:val="clear" w:color="auto" w:fill="FFFFFF"/>
        </w:rPr>
        <w:t xml:space="preserve">vior exhibited by the airline officials, </w:t>
      </w:r>
      <w:r w:rsidR="002C7A05">
        <w:rPr>
          <w:rFonts w:ascii="Times New Roman" w:hAnsi="Times New Roman"/>
          <w:sz w:val="24"/>
          <w:szCs w:val="24"/>
          <w:shd w:val="clear" w:color="auto" w:fill="FFFFFF"/>
        </w:rPr>
        <w:t xml:space="preserve">it is apparent that one of the </w:t>
      </w:r>
      <w:r w:rsidR="00546A43">
        <w:rPr>
          <w:rFonts w:ascii="Times New Roman" w:hAnsi="Times New Roman"/>
          <w:sz w:val="24"/>
          <w:szCs w:val="24"/>
          <w:shd w:val="clear" w:color="auto" w:fill="FFFFFF"/>
        </w:rPr>
        <w:t xml:space="preserve">impacts was </w:t>
      </w:r>
      <w:r w:rsidR="00546A4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implementing strategies that would reduce the expenses and</w:t>
      </w:r>
      <w:r w:rsidR="009F0513">
        <w:rPr>
          <w:rFonts w:ascii="Times New Roman" w:hAnsi="Times New Roman"/>
          <w:sz w:val="24"/>
          <w:szCs w:val="24"/>
          <w:shd w:val="clear" w:color="auto" w:fill="FFFFFF"/>
        </w:rPr>
        <w:t xml:space="preserve"> gain the financial ability to recover from the economic shock.</w:t>
      </w:r>
    </w:p>
    <w:p w:rsidR="00584D7F" w:rsidRPr="006C3064" w:rsidRDefault="006C3064" w:rsidP="00C3753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The affected Market</w:t>
      </w:r>
    </w:p>
    <w:p w:rsidR="00110927" w:rsidRDefault="006861CB" w:rsidP="0022659C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airline market </w:t>
      </w:r>
      <w:r w:rsidR="00DD112E">
        <w:rPr>
          <w:rFonts w:ascii="Times New Roman" w:eastAsia="Times New Roman" w:hAnsi="Times New Roman"/>
          <w:sz w:val="24"/>
          <w:szCs w:val="24"/>
        </w:rPr>
        <w:t xml:space="preserve">in the US </w:t>
      </w:r>
      <w:r>
        <w:rPr>
          <w:rFonts w:ascii="Times New Roman" w:eastAsia="Times New Roman" w:hAnsi="Times New Roman"/>
          <w:sz w:val="24"/>
          <w:szCs w:val="24"/>
        </w:rPr>
        <w:t xml:space="preserve">was </w:t>
      </w:r>
      <w:r w:rsidR="00CB78A8">
        <w:rPr>
          <w:rFonts w:ascii="Times New Roman" w:eastAsia="Times New Roman" w:hAnsi="Times New Roman"/>
          <w:sz w:val="24"/>
          <w:szCs w:val="24"/>
        </w:rPr>
        <w:t xml:space="preserve">affected, </w:t>
      </w:r>
      <w:r w:rsidR="00546A43">
        <w:rPr>
          <w:rFonts w:ascii="Times New Roman" w:eastAsia="Times New Roman" w:hAnsi="Times New Roman"/>
          <w:sz w:val="24"/>
          <w:szCs w:val="24"/>
        </w:rPr>
        <w:t>precise</w:t>
      </w:r>
      <w:r w:rsidR="0022659C">
        <w:rPr>
          <w:rFonts w:ascii="Times New Roman" w:eastAsia="Times New Roman" w:hAnsi="Times New Roman"/>
          <w:sz w:val="24"/>
          <w:szCs w:val="24"/>
        </w:rPr>
        <w:t xml:space="preserve">ly the demand and supply of the flying </w:t>
      </w:r>
      <w:r w:rsidR="00503370">
        <w:rPr>
          <w:rFonts w:ascii="Times New Roman" w:eastAsia="Times New Roman" w:hAnsi="Times New Roman"/>
          <w:sz w:val="24"/>
          <w:szCs w:val="24"/>
        </w:rPr>
        <w:t>services. Like</w:t>
      </w:r>
      <w:r w:rsidR="00546A43">
        <w:rPr>
          <w:rFonts w:ascii="Times New Roman" w:eastAsia="Times New Roman" w:hAnsi="Times New Roman"/>
          <w:sz w:val="24"/>
          <w:szCs w:val="24"/>
        </w:rPr>
        <w:t xml:space="preserve"> other nations worldwide</w:t>
      </w:r>
      <w:r w:rsidR="00217CB4">
        <w:rPr>
          <w:rFonts w:ascii="Times New Roman" w:eastAsia="Times New Roman" w:hAnsi="Times New Roman"/>
          <w:sz w:val="24"/>
          <w:szCs w:val="24"/>
        </w:rPr>
        <w:t xml:space="preserve">, </w:t>
      </w:r>
      <w:r w:rsidR="007C7D49">
        <w:rPr>
          <w:rFonts w:ascii="Times New Roman" w:eastAsia="Times New Roman" w:hAnsi="Times New Roman"/>
          <w:sz w:val="24"/>
          <w:szCs w:val="24"/>
        </w:rPr>
        <w:t xml:space="preserve">the rise of Covid 19 </w:t>
      </w:r>
      <w:r w:rsidR="005C5DEB">
        <w:rPr>
          <w:rFonts w:ascii="Times New Roman" w:eastAsia="Times New Roman" w:hAnsi="Times New Roman"/>
          <w:sz w:val="24"/>
          <w:szCs w:val="24"/>
        </w:rPr>
        <w:t xml:space="preserve">infections </w:t>
      </w:r>
      <w:r w:rsidR="007C7D49">
        <w:rPr>
          <w:rFonts w:ascii="Times New Roman" w:eastAsia="Times New Roman" w:hAnsi="Times New Roman"/>
          <w:sz w:val="24"/>
          <w:szCs w:val="24"/>
        </w:rPr>
        <w:t xml:space="preserve">facilitated the development </w:t>
      </w:r>
      <w:r w:rsidR="0022596E">
        <w:rPr>
          <w:rFonts w:ascii="Times New Roman" w:eastAsia="Times New Roman" w:hAnsi="Times New Roman"/>
          <w:sz w:val="24"/>
          <w:szCs w:val="24"/>
        </w:rPr>
        <w:t>and implementation of regulations to reduce the spread of the virus</w:t>
      </w:r>
      <w:r w:rsidR="00546A43">
        <w:rPr>
          <w:rFonts w:ascii="Times New Roman" w:eastAsia="Times New Roman" w:hAnsi="Times New Roman"/>
          <w:sz w:val="24"/>
          <w:szCs w:val="24"/>
        </w:rPr>
        <w:t xml:space="preserve"> in the US</w:t>
      </w:r>
      <w:r w:rsidR="0022596E">
        <w:rPr>
          <w:rFonts w:ascii="Times New Roman" w:eastAsia="Times New Roman" w:hAnsi="Times New Roman"/>
          <w:sz w:val="24"/>
          <w:szCs w:val="24"/>
        </w:rPr>
        <w:t xml:space="preserve">. </w:t>
      </w:r>
      <w:r w:rsidR="00D33797">
        <w:rPr>
          <w:rFonts w:ascii="Times New Roman" w:eastAsia="Times New Roman" w:hAnsi="Times New Roman"/>
          <w:sz w:val="24"/>
          <w:szCs w:val="24"/>
        </w:rPr>
        <w:t>One of the major industries and markets affected</w:t>
      </w:r>
      <w:r w:rsidR="00546A43">
        <w:rPr>
          <w:rFonts w:ascii="Times New Roman" w:eastAsia="Times New Roman" w:hAnsi="Times New Roman"/>
          <w:sz w:val="24"/>
          <w:szCs w:val="24"/>
        </w:rPr>
        <w:t xml:space="preserve"> due to the implemented restrictions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 was the airline market</w:t>
      </w:r>
      <w:r w:rsidR="00984B91">
        <w:rPr>
          <w:rFonts w:ascii="Times New Roman" w:hAnsi="Times New Roman"/>
          <w:sz w:val="24"/>
          <w:szCs w:val="24"/>
          <w:shd w:val="clear" w:color="auto" w:fill="FFFFFF"/>
        </w:rPr>
        <w:t>(Sider &amp; Davidson, 2020)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. This is because </w:t>
      </w:r>
      <w:r w:rsidR="00546A43">
        <w:rPr>
          <w:rFonts w:ascii="Times New Roman" w:eastAsia="Times New Roman" w:hAnsi="Times New Roman"/>
          <w:sz w:val="24"/>
          <w:szCs w:val="24"/>
        </w:rPr>
        <w:t>several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 nations receiving flights from </w:t>
      </w:r>
      <w:r w:rsidR="00F854D8">
        <w:rPr>
          <w:rFonts w:ascii="Times New Roman" w:eastAsia="Times New Roman" w:hAnsi="Times New Roman"/>
          <w:sz w:val="24"/>
          <w:szCs w:val="24"/>
        </w:rPr>
        <w:t xml:space="preserve">and flying to 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the </w:t>
      </w:r>
      <w:r w:rsidR="00503370">
        <w:rPr>
          <w:rFonts w:ascii="Times New Roman" w:eastAsia="Times New Roman" w:hAnsi="Times New Roman"/>
          <w:sz w:val="24"/>
          <w:szCs w:val="24"/>
        </w:rPr>
        <w:t>US closed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 </w:t>
      </w:r>
      <w:r w:rsidR="00546A43">
        <w:rPr>
          <w:rFonts w:ascii="Times New Roman" w:eastAsia="Times New Roman" w:hAnsi="Times New Roman"/>
          <w:sz w:val="24"/>
          <w:szCs w:val="24"/>
        </w:rPr>
        <w:t>their</w:t>
      </w:r>
      <w:r w:rsidR="00D33797">
        <w:rPr>
          <w:rFonts w:ascii="Times New Roman" w:eastAsia="Times New Roman" w:hAnsi="Times New Roman"/>
          <w:sz w:val="24"/>
          <w:szCs w:val="24"/>
        </w:rPr>
        <w:t xml:space="preserve"> borders. Consequently, this reduced the number of passengers </w:t>
      </w:r>
      <w:r w:rsidR="00963FA7">
        <w:rPr>
          <w:rFonts w:ascii="Times New Roman" w:eastAsia="Times New Roman" w:hAnsi="Times New Roman"/>
          <w:sz w:val="24"/>
          <w:szCs w:val="24"/>
        </w:rPr>
        <w:t>taking flights since some feared for their safety.</w:t>
      </w:r>
      <w:r w:rsidR="00870464">
        <w:rPr>
          <w:rFonts w:ascii="Times New Roman" w:eastAsia="Times New Roman" w:hAnsi="Times New Roman"/>
          <w:sz w:val="24"/>
          <w:szCs w:val="24"/>
        </w:rPr>
        <w:t xml:space="preserve"> Therefore, the decrease in the flights received and </w:t>
      </w:r>
      <w:r w:rsidR="00546A43">
        <w:rPr>
          <w:rFonts w:ascii="Times New Roman" w:eastAsia="Times New Roman" w:hAnsi="Times New Roman"/>
          <w:sz w:val="24"/>
          <w:szCs w:val="24"/>
        </w:rPr>
        <w:t>accepted</w:t>
      </w:r>
      <w:r w:rsidR="00FE1859">
        <w:rPr>
          <w:rFonts w:ascii="Times New Roman" w:eastAsia="Times New Roman" w:hAnsi="Times New Roman"/>
          <w:sz w:val="24"/>
          <w:szCs w:val="24"/>
        </w:rPr>
        <w:t xml:space="preserve"> by the US airlines simultaneously reduced the revenue generated</w:t>
      </w:r>
      <w:r w:rsidR="00984B91">
        <w:rPr>
          <w:rFonts w:ascii="Times New Roman" w:hAnsi="Times New Roman"/>
          <w:sz w:val="24"/>
          <w:szCs w:val="24"/>
          <w:shd w:val="clear" w:color="auto" w:fill="FFFFFF"/>
        </w:rPr>
        <w:t>(Sider &amp; Davidson, 2020)</w:t>
      </w:r>
      <w:r w:rsidR="00FE1859">
        <w:rPr>
          <w:rFonts w:ascii="Times New Roman" w:eastAsia="Times New Roman" w:hAnsi="Times New Roman"/>
          <w:sz w:val="24"/>
          <w:szCs w:val="24"/>
        </w:rPr>
        <w:t>.</w:t>
      </w:r>
      <w:r w:rsidR="00FF34F5">
        <w:rPr>
          <w:rFonts w:ascii="Times New Roman" w:eastAsia="Times New Roman" w:hAnsi="Times New Roman"/>
          <w:sz w:val="24"/>
          <w:szCs w:val="24"/>
        </w:rPr>
        <w:t xml:space="preserve">Revenue and income generation significantly influence the </w:t>
      </w:r>
      <w:r w:rsidR="00B35F97">
        <w:rPr>
          <w:rFonts w:ascii="Times New Roman" w:eastAsia="Times New Roman" w:hAnsi="Times New Roman"/>
          <w:sz w:val="24"/>
          <w:szCs w:val="24"/>
        </w:rPr>
        <w:t>operation of any</w:t>
      </w:r>
      <w:r w:rsidR="003C5691">
        <w:rPr>
          <w:rFonts w:ascii="Times New Roman" w:eastAsia="Times New Roman" w:hAnsi="Times New Roman"/>
          <w:sz w:val="24"/>
          <w:szCs w:val="24"/>
        </w:rPr>
        <w:t xml:space="preserve"> industry; therefore</w:t>
      </w:r>
      <w:r w:rsidR="00546A43">
        <w:rPr>
          <w:rFonts w:ascii="Times New Roman" w:eastAsia="Times New Roman" w:hAnsi="Times New Roman"/>
          <w:sz w:val="24"/>
          <w:szCs w:val="24"/>
        </w:rPr>
        <w:t>,</w:t>
      </w:r>
      <w:r w:rsidR="003C5691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1E6E29">
        <w:rPr>
          <w:rFonts w:ascii="Times New Roman" w:eastAsia="Times New Roman" w:hAnsi="Times New Roman"/>
          <w:sz w:val="24"/>
          <w:szCs w:val="24"/>
        </w:rPr>
        <w:t xml:space="preserve">impacts on the market also </w:t>
      </w:r>
      <w:r w:rsidR="00816A0D">
        <w:rPr>
          <w:rFonts w:ascii="Times New Roman" w:eastAsia="Times New Roman" w:hAnsi="Times New Roman"/>
          <w:sz w:val="24"/>
          <w:szCs w:val="24"/>
        </w:rPr>
        <w:t>affected the operations of organizations in the market.</w:t>
      </w:r>
    </w:p>
    <w:p w:rsidR="002612CD" w:rsidRDefault="00CE5028" w:rsidP="0022659C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Changes </w:t>
      </w:r>
      <w:r w:rsidR="005D6E3C">
        <w:rPr>
          <w:rFonts w:ascii="Times New Roman" w:eastAsia="Times New Roman" w:hAnsi="Times New Roman"/>
          <w:sz w:val="24"/>
          <w:szCs w:val="24"/>
        </w:rPr>
        <w:t xml:space="preserve">in the market also influenced the provision of stimulus packages to the organizations, </w:t>
      </w:r>
      <w:r w:rsidR="00503370">
        <w:rPr>
          <w:rFonts w:ascii="Times New Roman" w:eastAsia="Times New Roman" w:hAnsi="Times New Roman"/>
          <w:sz w:val="24"/>
          <w:szCs w:val="24"/>
        </w:rPr>
        <w:t>although the</w:t>
      </w:r>
      <w:r w:rsidR="002A0444">
        <w:rPr>
          <w:rFonts w:ascii="Times New Roman" w:eastAsia="Times New Roman" w:hAnsi="Times New Roman"/>
          <w:sz w:val="24"/>
          <w:szCs w:val="24"/>
        </w:rPr>
        <w:t xml:space="preserve"> anticipated recovery of the market was affected due to the associated conditions</w:t>
      </w:r>
      <w:r w:rsidR="005D6E3C">
        <w:rPr>
          <w:rFonts w:ascii="Times New Roman" w:eastAsia="Times New Roman" w:hAnsi="Times New Roman"/>
          <w:sz w:val="24"/>
          <w:szCs w:val="24"/>
        </w:rPr>
        <w:t xml:space="preserve">. </w:t>
      </w:r>
      <w:r w:rsidR="00800411">
        <w:rPr>
          <w:rFonts w:ascii="Times New Roman" w:eastAsia="Times New Roman" w:hAnsi="Times New Roman"/>
          <w:sz w:val="24"/>
          <w:szCs w:val="24"/>
        </w:rPr>
        <w:t>Moreover, d</w:t>
      </w:r>
      <w:r w:rsidR="00805673">
        <w:rPr>
          <w:rFonts w:ascii="Times New Roman" w:eastAsia="Times New Roman" w:hAnsi="Times New Roman"/>
          <w:sz w:val="24"/>
          <w:szCs w:val="24"/>
        </w:rPr>
        <w:t xml:space="preserve">ue to the decrease in the demand for flying, the </w:t>
      </w:r>
      <w:r w:rsidR="0011467B">
        <w:rPr>
          <w:rFonts w:ascii="Times New Roman" w:eastAsia="Times New Roman" w:hAnsi="Times New Roman"/>
          <w:sz w:val="24"/>
          <w:szCs w:val="24"/>
        </w:rPr>
        <w:t xml:space="preserve">airlines in the market also responded by reducing their </w:t>
      </w:r>
      <w:r w:rsidR="00584CF2">
        <w:rPr>
          <w:rFonts w:ascii="Times New Roman" w:eastAsia="Times New Roman" w:hAnsi="Times New Roman"/>
          <w:sz w:val="24"/>
          <w:szCs w:val="24"/>
        </w:rPr>
        <w:t>available flights</w:t>
      </w:r>
      <w:r w:rsidR="002A0444">
        <w:rPr>
          <w:rFonts w:ascii="Times New Roman" w:eastAsia="Times New Roman" w:hAnsi="Times New Roman"/>
          <w:sz w:val="24"/>
          <w:szCs w:val="24"/>
        </w:rPr>
        <w:t xml:space="preserve"> to reduce more spending with fewer pass</w:t>
      </w:r>
      <w:r w:rsidR="00E55C69">
        <w:rPr>
          <w:rFonts w:ascii="Times New Roman" w:eastAsia="Times New Roman" w:hAnsi="Times New Roman"/>
          <w:sz w:val="24"/>
          <w:szCs w:val="24"/>
        </w:rPr>
        <w:t>e</w:t>
      </w:r>
      <w:r w:rsidR="002A0444">
        <w:rPr>
          <w:rFonts w:ascii="Times New Roman" w:eastAsia="Times New Roman" w:hAnsi="Times New Roman"/>
          <w:sz w:val="24"/>
          <w:szCs w:val="24"/>
        </w:rPr>
        <w:t>ngers</w:t>
      </w:r>
      <w:r w:rsidR="00501A7E">
        <w:rPr>
          <w:rFonts w:ascii="Times New Roman" w:hAnsi="Times New Roman"/>
          <w:sz w:val="24"/>
          <w:szCs w:val="24"/>
          <w:shd w:val="clear" w:color="auto" w:fill="FFFFFF"/>
        </w:rPr>
        <w:t>(Sider &amp; Davidson, 2020)</w:t>
      </w:r>
      <w:r w:rsidR="00584CF2">
        <w:rPr>
          <w:rFonts w:ascii="Times New Roman" w:eastAsia="Times New Roman" w:hAnsi="Times New Roman"/>
          <w:sz w:val="24"/>
          <w:szCs w:val="24"/>
        </w:rPr>
        <w:t xml:space="preserve">. </w:t>
      </w:r>
      <w:r w:rsidR="00ED622D">
        <w:rPr>
          <w:rFonts w:ascii="Times New Roman" w:eastAsia="Times New Roman" w:hAnsi="Times New Roman"/>
          <w:sz w:val="24"/>
          <w:szCs w:val="24"/>
        </w:rPr>
        <w:t xml:space="preserve">As a result, the operations in the airline market </w:t>
      </w:r>
      <w:r w:rsidR="009B3A06">
        <w:rPr>
          <w:rFonts w:ascii="Times New Roman" w:eastAsia="Times New Roman" w:hAnsi="Times New Roman"/>
          <w:sz w:val="24"/>
          <w:szCs w:val="24"/>
        </w:rPr>
        <w:t xml:space="preserve">were disrupted, since </w:t>
      </w:r>
      <w:r w:rsidR="002612CD">
        <w:rPr>
          <w:rFonts w:ascii="Times New Roman" w:eastAsia="Times New Roman" w:hAnsi="Times New Roman"/>
          <w:sz w:val="24"/>
          <w:szCs w:val="24"/>
        </w:rPr>
        <w:t>together with</w:t>
      </w:r>
      <w:r w:rsidR="009B3A06">
        <w:rPr>
          <w:rFonts w:ascii="Times New Roman" w:eastAsia="Times New Roman" w:hAnsi="Times New Roman"/>
          <w:sz w:val="24"/>
          <w:szCs w:val="24"/>
        </w:rPr>
        <w:t xml:space="preserve"> passenger flying, </w:t>
      </w:r>
      <w:r w:rsidR="002E2F8C">
        <w:rPr>
          <w:rFonts w:ascii="Times New Roman" w:eastAsia="Times New Roman" w:hAnsi="Times New Roman"/>
          <w:sz w:val="24"/>
          <w:szCs w:val="24"/>
        </w:rPr>
        <w:t>cargo flying was als</w:t>
      </w:r>
      <w:r w:rsidR="008F1978">
        <w:rPr>
          <w:rFonts w:ascii="Times New Roman" w:eastAsia="Times New Roman" w:hAnsi="Times New Roman"/>
          <w:sz w:val="24"/>
          <w:szCs w:val="24"/>
        </w:rPr>
        <w:t>o</w:t>
      </w:r>
      <w:r w:rsidR="002E2F8C">
        <w:rPr>
          <w:rFonts w:ascii="Times New Roman" w:eastAsia="Times New Roman" w:hAnsi="Times New Roman"/>
          <w:sz w:val="24"/>
          <w:szCs w:val="24"/>
        </w:rPr>
        <w:t xml:space="preserve"> affected. </w:t>
      </w:r>
      <w:r w:rsidR="005C5DEB">
        <w:rPr>
          <w:rFonts w:ascii="Times New Roman" w:eastAsia="Times New Roman" w:hAnsi="Times New Roman"/>
          <w:sz w:val="24"/>
          <w:szCs w:val="24"/>
        </w:rPr>
        <w:t xml:space="preserve">Based on </w:t>
      </w:r>
      <w:r w:rsidR="00503370">
        <w:rPr>
          <w:rFonts w:ascii="Times New Roman" w:eastAsia="Times New Roman" w:hAnsi="Times New Roman"/>
          <w:sz w:val="24"/>
          <w:szCs w:val="24"/>
        </w:rPr>
        <w:t>that, the</w:t>
      </w:r>
      <w:r w:rsidR="00FA11CC">
        <w:rPr>
          <w:rFonts w:ascii="Times New Roman" w:eastAsia="Times New Roman" w:hAnsi="Times New Roman"/>
          <w:sz w:val="24"/>
          <w:szCs w:val="24"/>
        </w:rPr>
        <w:t xml:space="preserve"> airline market was affected by various factors</w:t>
      </w:r>
      <w:r w:rsidR="00D2726B">
        <w:rPr>
          <w:rFonts w:ascii="Times New Roman" w:eastAsia="Times New Roman" w:hAnsi="Times New Roman"/>
          <w:sz w:val="24"/>
          <w:szCs w:val="24"/>
        </w:rPr>
        <w:t>,</w:t>
      </w:r>
      <w:r w:rsidR="00FA11CC">
        <w:rPr>
          <w:rFonts w:ascii="Times New Roman" w:eastAsia="Times New Roman" w:hAnsi="Times New Roman"/>
          <w:sz w:val="24"/>
          <w:szCs w:val="24"/>
        </w:rPr>
        <w:t xml:space="preserve"> including health</w:t>
      </w:r>
      <w:r w:rsidR="00D9649F">
        <w:rPr>
          <w:rFonts w:ascii="Times New Roman" w:eastAsia="Times New Roman" w:hAnsi="Times New Roman"/>
          <w:sz w:val="24"/>
          <w:szCs w:val="24"/>
        </w:rPr>
        <w:t>-</w:t>
      </w:r>
      <w:r w:rsidR="00FA11CC">
        <w:rPr>
          <w:rFonts w:ascii="Times New Roman" w:eastAsia="Times New Roman" w:hAnsi="Times New Roman"/>
          <w:sz w:val="24"/>
          <w:szCs w:val="24"/>
        </w:rPr>
        <w:t>related measures</w:t>
      </w:r>
      <w:r w:rsidR="008D0F53">
        <w:rPr>
          <w:rFonts w:ascii="Times New Roman" w:eastAsia="Times New Roman" w:hAnsi="Times New Roman"/>
          <w:sz w:val="24"/>
          <w:szCs w:val="24"/>
        </w:rPr>
        <w:t xml:space="preserve"> enacted by global and local organizations and the </w:t>
      </w:r>
      <w:r w:rsidR="00E32CE3">
        <w:rPr>
          <w:rFonts w:ascii="Times New Roman" w:eastAsia="Times New Roman" w:hAnsi="Times New Roman"/>
          <w:sz w:val="24"/>
          <w:szCs w:val="24"/>
        </w:rPr>
        <w:t xml:space="preserve">provision of the stimulus </w:t>
      </w:r>
      <w:r w:rsidR="00B928F6">
        <w:rPr>
          <w:rFonts w:ascii="Times New Roman" w:eastAsia="Times New Roman" w:hAnsi="Times New Roman"/>
          <w:sz w:val="24"/>
          <w:szCs w:val="24"/>
        </w:rPr>
        <w:t>package, which included conditions that most of the airline organizations argued against</w:t>
      </w:r>
      <w:r w:rsidR="00835D57">
        <w:rPr>
          <w:rFonts w:ascii="Times New Roman" w:eastAsia="Times New Roman" w:hAnsi="Times New Roman"/>
          <w:sz w:val="24"/>
          <w:szCs w:val="24"/>
        </w:rPr>
        <w:t xml:space="preserve">. </w:t>
      </w:r>
      <w:r w:rsidR="00B86D08">
        <w:rPr>
          <w:rFonts w:ascii="Times New Roman" w:eastAsia="Times New Roman" w:hAnsi="Times New Roman"/>
          <w:sz w:val="24"/>
          <w:szCs w:val="24"/>
        </w:rPr>
        <w:t xml:space="preserve">Moreover, </w:t>
      </w:r>
      <w:r w:rsidR="004110A5">
        <w:rPr>
          <w:rFonts w:ascii="Times New Roman" w:eastAsia="Times New Roman" w:hAnsi="Times New Roman"/>
          <w:sz w:val="24"/>
          <w:szCs w:val="24"/>
        </w:rPr>
        <w:t xml:space="preserve">the </w:t>
      </w:r>
      <w:r w:rsidR="0031017A">
        <w:rPr>
          <w:rFonts w:ascii="Times New Roman" w:eastAsia="Times New Roman" w:hAnsi="Times New Roman"/>
          <w:sz w:val="24"/>
          <w:szCs w:val="24"/>
        </w:rPr>
        <w:t xml:space="preserve">provision of the </w:t>
      </w:r>
      <w:r w:rsidR="0031017A">
        <w:rPr>
          <w:rFonts w:ascii="Times New Roman" w:eastAsia="Times New Roman" w:hAnsi="Times New Roman"/>
          <w:sz w:val="24"/>
          <w:szCs w:val="24"/>
        </w:rPr>
        <w:lastRenderedPageBreak/>
        <w:t xml:space="preserve">stimulus package aimed to improve and boost the </w:t>
      </w:r>
      <w:r w:rsidR="009058BB">
        <w:rPr>
          <w:rFonts w:ascii="Times New Roman" w:eastAsia="Times New Roman" w:hAnsi="Times New Roman"/>
          <w:sz w:val="24"/>
          <w:szCs w:val="24"/>
        </w:rPr>
        <w:t>industry's econom</w:t>
      </w:r>
      <w:r w:rsidR="0031017A">
        <w:rPr>
          <w:rFonts w:ascii="Times New Roman" w:eastAsia="Times New Roman" w:hAnsi="Times New Roman"/>
          <w:sz w:val="24"/>
          <w:szCs w:val="24"/>
        </w:rPr>
        <w:t xml:space="preserve">y, </w:t>
      </w:r>
      <w:r w:rsidR="002612CD">
        <w:rPr>
          <w:rFonts w:ascii="Times New Roman" w:eastAsia="Times New Roman" w:hAnsi="Times New Roman"/>
          <w:sz w:val="24"/>
          <w:szCs w:val="24"/>
        </w:rPr>
        <w:t>as required by the law</w:t>
      </w:r>
      <w:r w:rsidR="009058BB">
        <w:rPr>
          <w:rFonts w:ascii="Times New Roman" w:eastAsia="Times New Roman" w:hAnsi="Times New Roman"/>
          <w:sz w:val="24"/>
          <w:szCs w:val="24"/>
        </w:rPr>
        <w:t>, but</w:t>
      </w:r>
      <w:r w:rsidR="00823AEF">
        <w:rPr>
          <w:rFonts w:ascii="Times New Roman" w:eastAsia="Times New Roman" w:hAnsi="Times New Roman"/>
          <w:sz w:val="24"/>
          <w:szCs w:val="24"/>
        </w:rPr>
        <w:t xml:space="preserve"> it negatively affected the ability of the </w:t>
      </w:r>
      <w:r w:rsidR="009058BB">
        <w:rPr>
          <w:rFonts w:ascii="Times New Roman" w:eastAsia="Times New Roman" w:hAnsi="Times New Roman"/>
          <w:sz w:val="24"/>
          <w:szCs w:val="24"/>
        </w:rPr>
        <w:t>a</w:t>
      </w:r>
      <w:r w:rsidR="00823AEF">
        <w:rPr>
          <w:rFonts w:ascii="Times New Roman" w:eastAsia="Times New Roman" w:hAnsi="Times New Roman"/>
          <w:sz w:val="24"/>
          <w:szCs w:val="24"/>
        </w:rPr>
        <w:t xml:space="preserve">irline companies to </w:t>
      </w:r>
      <w:r w:rsidR="009058BB">
        <w:rPr>
          <w:rFonts w:ascii="Times New Roman" w:eastAsia="Times New Roman" w:hAnsi="Times New Roman"/>
          <w:sz w:val="24"/>
          <w:szCs w:val="24"/>
        </w:rPr>
        <w:t>recover after the pandemic entirely</w:t>
      </w:r>
      <w:r w:rsidR="008A4884">
        <w:rPr>
          <w:rFonts w:ascii="Times New Roman" w:eastAsia="Times New Roman" w:hAnsi="Times New Roman"/>
          <w:sz w:val="24"/>
          <w:szCs w:val="24"/>
        </w:rPr>
        <w:t>.</w:t>
      </w:r>
    </w:p>
    <w:p w:rsidR="00F2391A" w:rsidRPr="00FD0EA7" w:rsidRDefault="00FD0EA7" w:rsidP="00E164B3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504757" w:rsidRPr="00B66426" w:rsidRDefault="00504757" w:rsidP="00B66426">
      <w:pPr>
        <w:spacing w:after="0" w:line="480" w:lineRule="auto"/>
        <w:ind w:left="720" w:hanging="720"/>
        <w:contextualSpacing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ider, A., &amp; Davidson, K. (2020). 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Airlines Hesitate Over Coronavirus Stimulus Package</w:t>
      </w:r>
      <w:r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'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s Aid</w:t>
      </w:r>
      <w:r w:rsidR="00503370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Terms</w:t>
      </w:r>
      <w:r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;</w:t>
      </w:r>
      <w:r w:rsidR="00503370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Industry executives seek to</w:t>
      </w:r>
      <w:r w:rsidR="00503370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negotiate requirements with Treasury</w:t>
      </w:r>
      <w:r w:rsidR="00503370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Department</w:t>
      </w:r>
      <w:r w:rsidR="00503370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504757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officials</w:t>
      </w:r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W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ll </w:t>
      </w:r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reet </w:t>
      </w:r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J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urnal</w:t>
      </w:r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Retrieved from </w:t>
      </w:r>
      <w:hyperlink r:id="rId7" w:history="1">
        <w:r w:rsidR="00361CDA" w:rsidRPr="00BC75B7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bidi="ar-SA"/>
          </w:rPr>
          <w:t>https://www-proquest-com.ezproxy.libproxy.db.erau.edu/pq1academic/docview/2388643907/908F252478A84CCDPQ/2?accountid=27203</w:t>
        </w:r>
      </w:hyperlink>
      <w:r w:rsidRPr="00504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sectPr w:rsidR="00504757" w:rsidRPr="00B66426" w:rsidSect="00ED2869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35328" w:rsidRDefault="00435328">
      <w:r>
        <w:separator/>
      </w:r>
    </w:p>
  </w:endnote>
  <w:endnote w:type="continuationSeparator" w:id="1">
    <w:p w:rsidR="00435328" w:rsidRDefault="004353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35328" w:rsidRDefault="00435328">
      <w:r>
        <w:separator/>
      </w:r>
    </w:p>
  </w:footnote>
  <w:footnote w:type="continuationSeparator" w:id="1">
    <w:p w:rsidR="00435328" w:rsidRDefault="0043532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503370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   </w:t>
    </w:r>
    <w:r w:rsidR="00ED286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ED2869" w:rsidRPr="00A40055">
      <w:rPr>
        <w:rFonts w:ascii="Times New Roman" w:hAnsi="Times New Roman"/>
        <w:sz w:val="24"/>
        <w:szCs w:val="24"/>
      </w:rPr>
      <w:fldChar w:fldCharType="separate"/>
    </w:r>
    <w:r>
      <w:rPr>
        <w:rFonts w:ascii="Times New Roman" w:hAnsi="Times New Roman"/>
        <w:noProof/>
        <w:sz w:val="24"/>
        <w:szCs w:val="24"/>
      </w:rPr>
      <w:t>6</w:t>
    </w:r>
    <w:r w:rsidR="00ED286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503370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132E3"/>
    <w:rsid w:val="00013DD9"/>
    <w:rsid w:val="00016A49"/>
    <w:rsid w:val="00020159"/>
    <w:rsid w:val="000232DC"/>
    <w:rsid w:val="00026B04"/>
    <w:rsid w:val="00033033"/>
    <w:rsid w:val="000369EC"/>
    <w:rsid w:val="0004053F"/>
    <w:rsid w:val="00044B2D"/>
    <w:rsid w:val="000465F4"/>
    <w:rsid w:val="00047A13"/>
    <w:rsid w:val="00050361"/>
    <w:rsid w:val="00057FE9"/>
    <w:rsid w:val="00061B44"/>
    <w:rsid w:val="00066B01"/>
    <w:rsid w:val="000751B3"/>
    <w:rsid w:val="000770E2"/>
    <w:rsid w:val="00080FCD"/>
    <w:rsid w:val="00085EE5"/>
    <w:rsid w:val="00087B62"/>
    <w:rsid w:val="00087B72"/>
    <w:rsid w:val="00096B91"/>
    <w:rsid w:val="000A0233"/>
    <w:rsid w:val="000A17FD"/>
    <w:rsid w:val="000A6FAE"/>
    <w:rsid w:val="000B22B6"/>
    <w:rsid w:val="000B2F2E"/>
    <w:rsid w:val="000C5BB3"/>
    <w:rsid w:val="000D122E"/>
    <w:rsid w:val="000D3E1E"/>
    <w:rsid w:val="000E58B1"/>
    <w:rsid w:val="000E799C"/>
    <w:rsid w:val="000F0917"/>
    <w:rsid w:val="000F2717"/>
    <w:rsid w:val="000F5A80"/>
    <w:rsid w:val="000F6087"/>
    <w:rsid w:val="00100DCC"/>
    <w:rsid w:val="001028BD"/>
    <w:rsid w:val="00107E33"/>
    <w:rsid w:val="00107F64"/>
    <w:rsid w:val="00110927"/>
    <w:rsid w:val="00113FFC"/>
    <w:rsid w:val="0011467B"/>
    <w:rsid w:val="0013043C"/>
    <w:rsid w:val="00130868"/>
    <w:rsid w:val="001319E4"/>
    <w:rsid w:val="0014658C"/>
    <w:rsid w:val="0015018F"/>
    <w:rsid w:val="001501BF"/>
    <w:rsid w:val="00150263"/>
    <w:rsid w:val="00150877"/>
    <w:rsid w:val="0015373B"/>
    <w:rsid w:val="00154E03"/>
    <w:rsid w:val="0015539D"/>
    <w:rsid w:val="00155547"/>
    <w:rsid w:val="00167D2E"/>
    <w:rsid w:val="00184E7D"/>
    <w:rsid w:val="00187677"/>
    <w:rsid w:val="001917C0"/>
    <w:rsid w:val="00197C7A"/>
    <w:rsid w:val="001A3D35"/>
    <w:rsid w:val="001A4D9D"/>
    <w:rsid w:val="001B45E7"/>
    <w:rsid w:val="001B4E12"/>
    <w:rsid w:val="001D149A"/>
    <w:rsid w:val="001E6E29"/>
    <w:rsid w:val="001E6F33"/>
    <w:rsid w:val="001F15F5"/>
    <w:rsid w:val="001F55BD"/>
    <w:rsid w:val="001F70D5"/>
    <w:rsid w:val="001F72DB"/>
    <w:rsid w:val="00204236"/>
    <w:rsid w:val="00207730"/>
    <w:rsid w:val="00210AB0"/>
    <w:rsid w:val="00211076"/>
    <w:rsid w:val="00214774"/>
    <w:rsid w:val="00214C3D"/>
    <w:rsid w:val="00215417"/>
    <w:rsid w:val="00217CB4"/>
    <w:rsid w:val="00221AE2"/>
    <w:rsid w:val="0022210A"/>
    <w:rsid w:val="00222E62"/>
    <w:rsid w:val="00223D21"/>
    <w:rsid w:val="0022596E"/>
    <w:rsid w:val="0022659C"/>
    <w:rsid w:val="00230D07"/>
    <w:rsid w:val="00242724"/>
    <w:rsid w:val="0024440F"/>
    <w:rsid w:val="0024591C"/>
    <w:rsid w:val="002539D4"/>
    <w:rsid w:val="0026052C"/>
    <w:rsid w:val="002612CD"/>
    <w:rsid w:val="00264C36"/>
    <w:rsid w:val="00270FD5"/>
    <w:rsid w:val="002752C7"/>
    <w:rsid w:val="002937C6"/>
    <w:rsid w:val="002A0444"/>
    <w:rsid w:val="002A502A"/>
    <w:rsid w:val="002B303D"/>
    <w:rsid w:val="002B6681"/>
    <w:rsid w:val="002B7761"/>
    <w:rsid w:val="002C291F"/>
    <w:rsid w:val="002C7A05"/>
    <w:rsid w:val="002C7DCF"/>
    <w:rsid w:val="002D0A06"/>
    <w:rsid w:val="002D4C10"/>
    <w:rsid w:val="002E2F8C"/>
    <w:rsid w:val="002E43E9"/>
    <w:rsid w:val="002F2687"/>
    <w:rsid w:val="002F5495"/>
    <w:rsid w:val="003036AA"/>
    <w:rsid w:val="003053AF"/>
    <w:rsid w:val="003073D4"/>
    <w:rsid w:val="0031017A"/>
    <w:rsid w:val="00311AA6"/>
    <w:rsid w:val="00313A28"/>
    <w:rsid w:val="003154AA"/>
    <w:rsid w:val="00326957"/>
    <w:rsid w:val="00335304"/>
    <w:rsid w:val="00337292"/>
    <w:rsid w:val="00356FC3"/>
    <w:rsid w:val="00361CDA"/>
    <w:rsid w:val="00361D90"/>
    <w:rsid w:val="0037515E"/>
    <w:rsid w:val="0038220C"/>
    <w:rsid w:val="00382B32"/>
    <w:rsid w:val="00384528"/>
    <w:rsid w:val="003918F1"/>
    <w:rsid w:val="003A6485"/>
    <w:rsid w:val="003B2C45"/>
    <w:rsid w:val="003B3C46"/>
    <w:rsid w:val="003B3DE8"/>
    <w:rsid w:val="003C0C36"/>
    <w:rsid w:val="003C29B3"/>
    <w:rsid w:val="003C5691"/>
    <w:rsid w:val="003D2BAD"/>
    <w:rsid w:val="003D4384"/>
    <w:rsid w:val="003D4443"/>
    <w:rsid w:val="003D6FDA"/>
    <w:rsid w:val="003E33A3"/>
    <w:rsid w:val="003E6D16"/>
    <w:rsid w:val="003E7CB9"/>
    <w:rsid w:val="003F3268"/>
    <w:rsid w:val="004110A5"/>
    <w:rsid w:val="00424D25"/>
    <w:rsid w:val="00435328"/>
    <w:rsid w:val="00442A05"/>
    <w:rsid w:val="004447C1"/>
    <w:rsid w:val="00452616"/>
    <w:rsid w:val="00455433"/>
    <w:rsid w:val="00455470"/>
    <w:rsid w:val="00470CCD"/>
    <w:rsid w:val="00475DDA"/>
    <w:rsid w:val="004772BA"/>
    <w:rsid w:val="00483C19"/>
    <w:rsid w:val="00485DF7"/>
    <w:rsid w:val="00496A56"/>
    <w:rsid w:val="00496D73"/>
    <w:rsid w:val="004A2851"/>
    <w:rsid w:val="004B2DEA"/>
    <w:rsid w:val="004C294C"/>
    <w:rsid w:val="004C349D"/>
    <w:rsid w:val="004C4514"/>
    <w:rsid w:val="004C47B5"/>
    <w:rsid w:val="004C5E43"/>
    <w:rsid w:val="004D18D9"/>
    <w:rsid w:val="004D4B79"/>
    <w:rsid w:val="004E651C"/>
    <w:rsid w:val="004F2010"/>
    <w:rsid w:val="004F51EB"/>
    <w:rsid w:val="00501A7E"/>
    <w:rsid w:val="00503370"/>
    <w:rsid w:val="00504757"/>
    <w:rsid w:val="00513747"/>
    <w:rsid w:val="0051689A"/>
    <w:rsid w:val="00517B0F"/>
    <w:rsid w:val="0052453D"/>
    <w:rsid w:val="0052560E"/>
    <w:rsid w:val="00532D5F"/>
    <w:rsid w:val="00535677"/>
    <w:rsid w:val="00535F5C"/>
    <w:rsid w:val="00541383"/>
    <w:rsid w:val="005421E9"/>
    <w:rsid w:val="00546A43"/>
    <w:rsid w:val="00551D05"/>
    <w:rsid w:val="0056118D"/>
    <w:rsid w:val="005630C2"/>
    <w:rsid w:val="00563C3E"/>
    <w:rsid w:val="00565012"/>
    <w:rsid w:val="005737A3"/>
    <w:rsid w:val="00573935"/>
    <w:rsid w:val="0058115C"/>
    <w:rsid w:val="00584CF2"/>
    <w:rsid w:val="00584D7F"/>
    <w:rsid w:val="00586A91"/>
    <w:rsid w:val="00590C87"/>
    <w:rsid w:val="00593461"/>
    <w:rsid w:val="005A11D6"/>
    <w:rsid w:val="005A31CF"/>
    <w:rsid w:val="005A48EA"/>
    <w:rsid w:val="005A7F7A"/>
    <w:rsid w:val="005B5DD6"/>
    <w:rsid w:val="005C2612"/>
    <w:rsid w:val="005C4125"/>
    <w:rsid w:val="005C5DEB"/>
    <w:rsid w:val="005C6055"/>
    <w:rsid w:val="005D0126"/>
    <w:rsid w:val="005D2B47"/>
    <w:rsid w:val="005D6E3C"/>
    <w:rsid w:val="005E62CF"/>
    <w:rsid w:val="005F3D10"/>
    <w:rsid w:val="005F690D"/>
    <w:rsid w:val="005F72ED"/>
    <w:rsid w:val="005F7B83"/>
    <w:rsid w:val="0060167B"/>
    <w:rsid w:val="00601831"/>
    <w:rsid w:val="006100E4"/>
    <w:rsid w:val="00620774"/>
    <w:rsid w:val="006232DE"/>
    <w:rsid w:val="00624D78"/>
    <w:rsid w:val="006277C0"/>
    <w:rsid w:val="00635A3D"/>
    <w:rsid w:val="006507B5"/>
    <w:rsid w:val="00653ACF"/>
    <w:rsid w:val="006540AB"/>
    <w:rsid w:val="00663437"/>
    <w:rsid w:val="006717A9"/>
    <w:rsid w:val="00674B5C"/>
    <w:rsid w:val="00674D0D"/>
    <w:rsid w:val="006801A2"/>
    <w:rsid w:val="006825EE"/>
    <w:rsid w:val="006861CB"/>
    <w:rsid w:val="006923EB"/>
    <w:rsid w:val="00693DA4"/>
    <w:rsid w:val="006A0524"/>
    <w:rsid w:val="006A444F"/>
    <w:rsid w:val="006B7DF5"/>
    <w:rsid w:val="006C23C0"/>
    <w:rsid w:val="006C3064"/>
    <w:rsid w:val="006C4BF4"/>
    <w:rsid w:val="006D5649"/>
    <w:rsid w:val="006E2A15"/>
    <w:rsid w:val="006E5278"/>
    <w:rsid w:val="006E7FFA"/>
    <w:rsid w:val="006F04DF"/>
    <w:rsid w:val="006F22FA"/>
    <w:rsid w:val="006F38A9"/>
    <w:rsid w:val="006F6BF2"/>
    <w:rsid w:val="007029B7"/>
    <w:rsid w:val="007034C1"/>
    <w:rsid w:val="007054D6"/>
    <w:rsid w:val="00710A00"/>
    <w:rsid w:val="007119C1"/>
    <w:rsid w:val="007145D8"/>
    <w:rsid w:val="00714FAB"/>
    <w:rsid w:val="00721CD0"/>
    <w:rsid w:val="00723D5B"/>
    <w:rsid w:val="0072554E"/>
    <w:rsid w:val="007301F6"/>
    <w:rsid w:val="00733C1E"/>
    <w:rsid w:val="0073710D"/>
    <w:rsid w:val="0074744E"/>
    <w:rsid w:val="007679D2"/>
    <w:rsid w:val="007747A6"/>
    <w:rsid w:val="007916F0"/>
    <w:rsid w:val="00791BC5"/>
    <w:rsid w:val="00792AA3"/>
    <w:rsid w:val="00795D1C"/>
    <w:rsid w:val="007A5AE9"/>
    <w:rsid w:val="007B2C2F"/>
    <w:rsid w:val="007B3261"/>
    <w:rsid w:val="007B3937"/>
    <w:rsid w:val="007B4DB9"/>
    <w:rsid w:val="007B5318"/>
    <w:rsid w:val="007B7945"/>
    <w:rsid w:val="007C7D49"/>
    <w:rsid w:val="007D71E9"/>
    <w:rsid w:val="007E023C"/>
    <w:rsid w:val="007E10B3"/>
    <w:rsid w:val="007E387E"/>
    <w:rsid w:val="007E7B84"/>
    <w:rsid w:val="00800411"/>
    <w:rsid w:val="00802E45"/>
    <w:rsid w:val="00805673"/>
    <w:rsid w:val="008070DC"/>
    <w:rsid w:val="00807470"/>
    <w:rsid w:val="00814270"/>
    <w:rsid w:val="00816A0D"/>
    <w:rsid w:val="00823AEF"/>
    <w:rsid w:val="00826F8A"/>
    <w:rsid w:val="008337C6"/>
    <w:rsid w:val="00835D57"/>
    <w:rsid w:val="008374BE"/>
    <w:rsid w:val="00846C0D"/>
    <w:rsid w:val="0085138C"/>
    <w:rsid w:val="008530CD"/>
    <w:rsid w:val="00855E93"/>
    <w:rsid w:val="0085790F"/>
    <w:rsid w:val="00860433"/>
    <w:rsid w:val="00860FAF"/>
    <w:rsid w:val="008637C3"/>
    <w:rsid w:val="008671FC"/>
    <w:rsid w:val="00870464"/>
    <w:rsid w:val="008813B8"/>
    <w:rsid w:val="00882162"/>
    <w:rsid w:val="00882F54"/>
    <w:rsid w:val="00886419"/>
    <w:rsid w:val="00886EB3"/>
    <w:rsid w:val="00892381"/>
    <w:rsid w:val="00895799"/>
    <w:rsid w:val="008958BF"/>
    <w:rsid w:val="008A412B"/>
    <w:rsid w:val="008A4884"/>
    <w:rsid w:val="008A6773"/>
    <w:rsid w:val="008B09D0"/>
    <w:rsid w:val="008B4E68"/>
    <w:rsid w:val="008B71E6"/>
    <w:rsid w:val="008C168C"/>
    <w:rsid w:val="008C41A3"/>
    <w:rsid w:val="008C52FE"/>
    <w:rsid w:val="008C7553"/>
    <w:rsid w:val="008D0BA1"/>
    <w:rsid w:val="008D0F53"/>
    <w:rsid w:val="008D2B08"/>
    <w:rsid w:val="008D4A87"/>
    <w:rsid w:val="008E1623"/>
    <w:rsid w:val="008E2D79"/>
    <w:rsid w:val="008E347E"/>
    <w:rsid w:val="008E5E64"/>
    <w:rsid w:val="008E7914"/>
    <w:rsid w:val="008F1978"/>
    <w:rsid w:val="008F4AB0"/>
    <w:rsid w:val="008F6A21"/>
    <w:rsid w:val="009058BB"/>
    <w:rsid w:val="009062A7"/>
    <w:rsid w:val="00907BA5"/>
    <w:rsid w:val="00920603"/>
    <w:rsid w:val="00932206"/>
    <w:rsid w:val="0093408A"/>
    <w:rsid w:val="00937664"/>
    <w:rsid w:val="00940859"/>
    <w:rsid w:val="00941AFB"/>
    <w:rsid w:val="0094274F"/>
    <w:rsid w:val="00961A71"/>
    <w:rsid w:val="009626E1"/>
    <w:rsid w:val="0096275F"/>
    <w:rsid w:val="00963FA7"/>
    <w:rsid w:val="009829DF"/>
    <w:rsid w:val="00984B91"/>
    <w:rsid w:val="009863AA"/>
    <w:rsid w:val="009924D1"/>
    <w:rsid w:val="00995733"/>
    <w:rsid w:val="0099583A"/>
    <w:rsid w:val="009961E1"/>
    <w:rsid w:val="009A1F6F"/>
    <w:rsid w:val="009A2909"/>
    <w:rsid w:val="009B0154"/>
    <w:rsid w:val="009B2717"/>
    <w:rsid w:val="009B3A06"/>
    <w:rsid w:val="009B6A9F"/>
    <w:rsid w:val="009B79E1"/>
    <w:rsid w:val="009C6B6B"/>
    <w:rsid w:val="009C7D1B"/>
    <w:rsid w:val="009D05D8"/>
    <w:rsid w:val="009D18BC"/>
    <w:rsid w:val="009D261F"/>
    <w:rsid w:val="009F0513"/>
    <w:rsid w:val="009F1153"/>
    <w:rsid w:val="009F7DD8"/>
    <w:rsid w:val="00A016F0"/>
    <w:rsid w:val="00A1200D"/>
    <w:rsid w:val="00A1304B"/>
    <w:rsid w:val="00A1467C"/>
    <w:rsid w:val="00A34207"/>
    <w:rsid w:val="00A40055"/>
    <w:rsid w:val="00A4787C"/>
    <w:rsid w:val="00A47ACC"/>
    <w:rsid w:val="00A61E32"/>
    <w:rsid w:val="00A62C42"/>
    <w:rsid w:val="00A6470D"/>
    <w:rsid w:val="00A6594B"/>
    <w:rsid w:val="00A733AB"/>
    <w:rsid w:val="00A75882"/>
    <w:rsid w:val="00A82C60"/>
    <w:rsid w:val="00A85125"/>
    <w:rsid w:val="00A943A6"/>
    <w:rsid w:val="00A9458A"/>
    <w:rsid w:val="00A95D9B"/>
    <w:rsid w:val="00A96859"/>
    <w:rsid w:val="00A96C34"/>
    <w:rsid w:val="00A96E99"/>
    <w:rsid w:val="00AC0604"/>
    <w:rsid w:val="00AC15F7"/>
    <w:rsid w:val="00AD24F7"/>
    <w:rsid w:val="00AE2342"/>
    <w:rsid w:val="00AE7F1D"/>
    <w:rsid w:val="00AF3ED1"/>
    <w:rsid w:val="00AF6929"/>
    <w:rsid w:val="00AF7194"/>
    <w:rsid w:val="00B02BE0"/>
    <w:rsid w:val="00B0568B"/>
    <w:rsid w:val="00B06AD3"/>
    <w:rsid w:val="00B12643"/>
    <w:rsid w:val="00B135B3"/>
    <w:rsid w:val="00B17BD2"/>
    <w:rsid w:val="00B35F97"/>
    <w:rsid w:val="00B40DBF"/>
    <w:rsid w:val="00B429E7"/>
    <w:rsid w:val="00B47813"/>
    <w:rsid w:val="00B508FA"/>
    <w:rsid w:val="00B50C32"/>
    <w:rsid w:val="00B50F6B"/>
    <w:rsid w:val="00B6516C"/>
    <w:rsid w:val="00B66426"/>
    <w:rsid w:val="00B71060"/>
    <w:rsid w:val="00B729F0"/>
    <w:rsid w:val="00B742B8"/>
    <w:rsid w:val="00B7472E"/>
    <w:rsid w:val="00B81460"/>
    <w:rsid w:val="00B82836"/>
    <w:rsid w:val="00B851E9"/>
    <w:rsid w:val="00B86D08"/>
    <w:rsid w:val="00B928F6"/>
    <w:rsid w:val="00B9422F"/>
    <w:rsid w:val="00B95EE4"/>
    <w:rsid w:val="00B973C5"/>
    <w:rsid w:val="00BA1ED7"/>
    <w:rsid w:val="00BA4063"/>
    <w:rsid w:val="00BB0FB3"/>
    <w:rsid w:val="00BB541B"/>
    <w:rsid w:val="00BC0708"/>
    <w:rsid w:val="00BC1AF3"/>
    <w:rsid w:val="00BD650A"/>
    <w:rsid w:val="00BE3547"/>
    <w:rsid w:val="00BE772A"/>
    <w:rsid w:val="00BF6418"/>
    <w:rsid w:val="00C01087"/>
    <w:rsid w:val="00C05864"/>
    <w:rsid w:val="00C16ECA"/>
    <w:rsid w:val="00C238CE"/>
    <w:rsid w:val="00C2508F"/>
    <w:rsid w:val="00C25E3F"/>
    <w:rsid w:val="00C2637F"/>
    <w:rsid w:val="00C37535"/>
    <w:rsid w:val="00C414E2"/>
    <w:rsid w:val="00C426D4"/>
    <w:rsid w:val="00C46565"/>
    <w:rsid w:val="00C52312"/>
    <w:rsid w:val="00C52D23"/>
    <w:rsid w:val="00C62F78"/>
    <w:rsid w:val="00C67C08"/>
    <w:rsid w:val="00C7314B"/>
    <w:rsid w:val="00C77C31"/>
    <w:rsid w:val="00C821FC"/>
    <w:rsid w:val="00C8604C"/>
    <w:rsid w:val="00C93755"/>
    <w:rsid w:val="00CA5D31"/>
    <w:rsid w:val="00CB45DE"/>
    <w:rsid w:val="00CB78A8"/>
    <w:rsid w:val="00CD47AF"/>
    <w:rsid w:val="00CD5F4A"/>
    <w:rsid w:val="00CE0131"/>
    <w:rsid w:val="00CE5028"/>
    <w:rsid w:val="00CE5309"/>
    <w:rsid w:val="00CE530A"/>
    <w:rsid w:val="00CF646C"/>
    <w:rsid w:val="00D07D12"/>
    <w:rsid w:val="00D23357"/>
    <w:rsid w:val="00D262DF"/>
    <w:rsid w:val="00D2726B"/>
    <w:rsid w:val="00D3035F"/>
    <w:rsid w:val="00D33797"/>
    <w:rsid w:val="00D36530"/>
    <w:rsid w:val="00D41634"/>
    <w:rsid w:val="00D42AE3"/>
    <w:rsid w:val="00D57E2C"/>
    <w:rsid w:val="00D603E0"/>
    <w:rsid w:val="00D607DD"/>
    <w:rsid w:val="00D63983"/>
    <w:rsid w:val="00D639C8"/>
    <w:rsid w:val="00D64461"/>
    <w:rsid w:val="00D65DBC"/>
    <w:rsid w:val="00D7392D"/>
    <w:rsid w:val="00D961BF"/>
    <w:rsid w:val="00D9649F"/>
    <w:rsid w:val="00DA528E"/>
    <w:rsid w:val="00DA5D8B"/>
    <w:rsid w:val="00DC22EE"/>
    <w:rsid w:val="00DC2C0A"/>
    <w:rsid w:val="00DC50E1"/>
    <w:rsid w:val="00DD00FB"/>
    <w:rsid w:val="00DD0C6A"/>
    <w:rsid w:val="00DD112E"/>
    <w:rsid w:val="00DE1529"/>
    <w:rsid w:val="00DE39BD"/>
    <w:rsid w:val="00E06003"/>
    <w:rsid w:val="00E1025F"/>
    <w:rsid w:val="00E15B98"/>
    <w:rsid w:val="00E164B3"/>
    <w:rsid w:val="00E2053B"/>
    <w:rsid w:val="00E25C56"/>
    <w:rsid w:val="00E26F51"/>
    <w:rsid w:val="00E32CE3"/>
    <w:rsid w:val="00E3641E"/>
    <w:rsid w:val="00E55C69"/>
    <w:rsid w:val="00E61800"/>
    <w:rsid w:val="00E64F69"/>
    <w:rsid w:val="00E669BF"/>
    <w:rsid w:val="00E67FF3"/>
    <w:rsid w:val="00E7594A"/>
    <w:rsid w:val="00E84294"/>
    <w:rsid w:val="00E9706B"/>
    <w:rsid w:val="00EA2581"/>
    <w:rsid w:val="00EA28E6"/>
    <w:rsid w:val="00EA2B7A"/>
    <w:rsid w:val="00EA4D0D"/>
    <w:rsid w:val="00EA55DD"/>
    <w:rsid w:val="00EC0707"/>
    <w:rsid w:val="00EC1E7D"/>
    <w:rsid w:val="00EC4CC0"/>
    <w:rsid w:val="00ED2869"/>
    <w:rsid w:val="00ED622D"/>
    <w:rsid w:val="00EE2423"/>
    <w:rsid w:val="00EF6B1A"/>
    <w:rsid w:val="00EF6C66"/>
    <w:rsid w:val="00F00171"/>
    <w:rsid w:val="00F00438"/>
    <w:rsid w:val="00F0175D"/>
    <w:rsid w:val="00F02F00"/>
    <w:rsid w:val="00F03494"/>
    <w:rsid w:val="00F04929"/>
    <w:rsid w:val="00F137B6"/>
    <w:rsid w:val="00F16465"/>
    <w:rsid w:val="00F1761B"/>
    <w:rsid w:val="00F21E16"/>
    <w:rsid w:val="00F223FC"/>
    <w:rsid w:val="00F2391A"/>
    <w:rsid w:val="00F32E84"/>
    <w:rsid w:val="00F356EA"/>
    <w:rsid w:val="00F40591"/>
    <w:rsid w:val="00F42A78"/>
    <w:rsid w:val="00F44838"/>
    <w:rsid w:val="00F52648"/>
    <w:rsid w:val="00F73CD1"/>
    <w:rsid w:val="00F773EA"/>
    <w:rsid w:val="00F801C5"/>
    <w:rsid w:val="00F83921"/>
    <w:rsid w:val="00F854D8"/>
    <w:rsid w:val="00F87BF7"/>
    <w:rsid w:val="00FA11CC"/>
    <w:rsid w:val="00FA2049"/>
    <w:rsid w:val="00FA3865"/>
    <w:rsid w:val="00FB6BDD"/>
    <w:rsid w:val="00FC125C"/>
    <w:rsid w:val="00FC4F99"/>
    <w:rsid w:val="00FD0EA7"/>
    <w:rsid w:val="00FD2AE9"/>
    <w:rsid w:val="00FD321F"/>
    <w:rsid w:val="00FD3547"/>
    <w:rsid w:val="00FE170F"/>
    <w:rsid w:val="00FE1859"/>
    <w:rsid w:val="00FE5B03"/>
    <w:rsid w:val="00FE7061"/>
    <w:rsid w:val="00FF34F5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D2869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D2869"/>
    <w:rPr>
      <w:rFonts w:ascii="Symbol" w:hAnsi="Symbol" w:cs="Symbol" w:hint="default"/>
    </w:rPr>
  </w:style>
  <w:style w:type="character" w:customStyle="1" w:styleId="WW8Num1z1">
    <w:name w:val="WW8Num1z1"/>
    <w:rsid w:val="00ED2869"/>
    <w:rPr>
      <w:rFonts w:ascii="Courier New" w:hAnsi="Courier New" w:cs="Courier New" w:hint="default"/>
    </w:rPr>
  </w:style>
  <w:style w:type="character" w:customStyle="1" w:styleId="WW8Num1z2">
    <w:name w:val="WW8Num1z2"/>
    <w:rsid w:val="00ED2869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ED2869"/>
  </w:style>
  <w:style w:type="character" w:customStyle="1" w:styleId="5">
    <w:name w:val="Знак Знак5"/>
    <w:rsid w:val="00ED2869"/>
    <w:rPr>
      <w:sz w:val="22"/>
      <w:szCs w:val="22"/>
      <w:lang w:val="en-US"/>
    </w:rPr>
  </w:style>
  <w:style w:type="character" w:customStyle="1" w:styleId="4">
    <w:name w:val="Знак Знак4"/>
    <w:rsid w:val="00ED2869"/>
    <w:rPr>
      <w:sz w:val="22"/>
      <w:szCs w:val="22"/>
      <w:lang w:val="en-US"/>
    </w:rPr>
  </w:style>
  <w:style w:type="character" w:customStyle="1" w:styleId="30">
    <w:name w:val="Знак Знак3"/>
    <w:rsid w:val="00ED2869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ED2869"/>
    <w:rPr>
      <w:sz w:val="16"/>
      <w:szCs w:val="16"/>
    </w:rPr>
  </w:style>
  <w:style w:type="character" w:customStyle="1" w:styleId="20">
    <w:name w:val="Знак Знак2"/>
    <w:rsid w:val="00ED2869"/>
    <w:rPr>
      <w:lang w:val="en-US"/>
    </w:rPr>
  </w:style>
  <w:style w:type="character" w:customStyle="1" w:styleId="1">
    <w:name w:val="Знак Знак1"/>
    <w:rsid w:val="00ED2869"/>
    <w:rPr>
      <w:b/>
      <w:bCs/>
      <w:lang w:val="en-US"/>
    </w:rPr>
  </w:style>
  <w:style w:type="character" w:customStyle="1" w:styleId="10">
    <w:name w:val="Основной шрифт абзаца1"/>
    <w:rsid w:val="00ED2869"/>
  </w:style>
  <w:style w:type="character" w:customStyle="1" w:styleId="21">
    <w:name w:val="Основной шрифт абзаца2"/>
    <w:rsid w:val="00ED2869"/>
  </w:style>
  <w:style w:type="character" w:customStyle="1" w:styleId="FooterChar">
    <w:name w:val="Footer Char"/>
    <w:rsid w:val="00ED2869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ED2869"/>
    <w:rPr>
      <w:sz w:val="16"/>
      <w:szCs w:val="16"/>
    </w:rPr>
  </w:style>
  <w:style w:type="character" w:customStyle="1" w:styleId="CommentTextChar">
    <w:name w:val="Comment Text Char"/>
    <w:rsid w:val="00ED2869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ED2869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ED2869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ED2869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ED2869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ED2869"/>
    <w:rPr>
      <w:vertAlign w:val="superscript"/>
    </w:rPr>
  </w:style>
  <w:style w:type="character" w:styleId="Hyperlink">
    <w:name w:val="Hyperlink"/>
    <w:rsid w:val="00ED2869"/>
    <w:rPr>
      <w:color w:val="0000FF"/>
      <w:u w:val="single"/>
      <w:lang w:val="en-US" w:bidi="en-US"/>
    </w:rPr>
  </w:style>
  <w:style w:type="character" w:customStyle="1" w:styleId="ListLabel1">
    <w:name w:val="ListLabel 1"/>
    <w:rsid w:val="00ED2869"/>
    <w:rPr>
      <w:rFonts w:eastAsia="Times New Roman" w:cs="Times New Roman"/>
    </w:rPr>
  </w:style>
  <w:style w:type="character" w:customStyle="1" w:styleId="ListLabel2">
    <w:name w:val="ListLabel 2"/>
    <w:rsid w:val="00ED2869"/>
    <w:rPr>
      <w:rFonts w:cs="Courier New"/>
    </w:rPr>
  </w:style>
  <w:style w:type="character" w:customStyle="1" w:styleId="a">
    <w:name w:val="Знак Знак"/>
    <w:rsid w:val="00ED2869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ED2869"/>
  </w:style>
  <w:style w:type="character" w:customStyle="1" w:styleId="selectable">
    <w:name w:val="selectable"/>
    <w:rsid w:val="00ED2869"/>
  </w:style>
  <w:style w:type="character" w:styleId="Strong">
    <w:name w:val="Strong"/>
    <w:qFormat/>
    <w:rsid w:val="00ED2869"/>
    <w:rPr>
      <w:b/>
      <w:bCs/>
    </w:rPr>
  </w:style>
  <w:style w:type="paragraph" w:customStyle="1" w:styleId="13">
    <w:name w:val="Заголовок1"/>
    <w:basedOn w:val="Normal"/>
    <w:next w:val="BodyText"/>
    <w:rsid w:val="00ED2869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ED2869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ED2869"/>
    <w:rPr>
      <w:rFonts w:cs="Lohit Hindi"/>
    </w:rPr>
  </w:style>
  <w:style w:type="paragraph" w:styleId="Caption">
    <w:name w:val="caption"/>
    <w:basedOn w:val="Normal"/>
    <w:qFormat/>
    <w:rsid w:val="00ED2869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ED2869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ED2869"/>
    <w:pPr>
      <w:spacing w:after="0" w:line="240" w:lineRule="auto"/>
    </w:pPr>
  </w:style>
  <w:style w:type="paragraph" w:styleId="Footer">
    <w:name w:val="footer"/>
    <w:basedOn w:val="Normal"/>
    <w:rsid w:val="00ED2869"/>
    <w:pPr>
      <w:spacing w:after="0" w:line="240" w:lineRule="auto"/>
    </w:pPr>
  </w:style>
  <w:style w:type="paragraph" w:styleId="BalloonText">
    <w:name w:val="Balloon Text"/>
    <w:basedOn w:val="Normal"/>
    <w:rsid w:val="00ED286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ED2869"/>
    <w:rPr>
      <w:sz w:val="20"/>
      <w:szCs w:val="20"/>
    </w:rPr>
  </w:style>
  <w:style w:type="paragraph" w:styleId="CommentSubject">
    <w:name w:val="annotation subject"/>
    <w:basedOn w:val="22"/>
    <w:next w:val="22"/>
    <w:rsid w:val="00ED2869"/>
    <w:rPr>
      <w:b/>
      <w:bCs/>
    </w:rPr>
  </w:style>
  <w:style w:type="paragraph" w:customStyle="1" w:styleId="14">
    <w:name w:val="Название1"/>
    <w:basedOn w:val="Normal"/>
    <w:rsid w:val="00ED2869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ED2869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ED2869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ED2869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ED2869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ED286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ED286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ED2869"/>
    <w:rPr>
      <w:b/>
      <w:bCs/>
    </w:rPr>
  </w:style>
  <w:style w:type="paragraph" w:customStyle="1" w:styleId="1a">
    <w:name w:val="Текст выноски1"/>
    <w:basedOn w:val="Normal"/>
    <w:rsid w:val="00ED2869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ED2869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ED286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ED286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-proquest-com.ezproxy.libproxy.db.erau.edu/pq1academic/docview/2388643907/908F252478A84CCDPQ/2?accountid=2720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71</Words>
  <Characters>5536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6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03T19:11:00Z</dcterms:created>
  <dcterms:modified xsi:type="dcterms:W3CDTF">2021-06-03T19:11:00Z</dcterms:modified>
</cp:coreProperties>
</file>